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A86F29" w14:textId="77777777" w:rsidR="0044444C" w:rsidRPr="0044444C" w:rsidRDefault="00C14F3F">
      <w:pPr>
        <w:rPr>
          <w:rFonts w:cs="Arial"/>
          <w:b/>
          <w:sz w:val="40"/>
          <w:szCs w:val="40"/>
        </w:rPr>
      </w:pPr>
      <w:r>
        <w:rPr>
          <w:rFonts w:cs="Arial"/>
          <w:b/>
          <w:noProof/>
          <w:sz w:val="40"/>
          <w:szCs w:val="40"/>
          <w:lang w:eastAsia="en-AU"/>
        </w:rPr>
        <w:drawing>
          <wp:inline distT="0" distB="0" distL="0" distR="0" wp14:anchorId="4FE639B4" wp14:editId="4E40889B">
            <wp:extent cx="7543800" cy="1283025"/>
            <wp:effectExtent l="0" t="0" r="0" b="0"/>
            <wp:docPr id="2" name="Picture 2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637E" w14:textId="77777777" w:rsidR="00340D6C" w:rsidRDefault="00F12108" w:rsidP="007D0FA3">
      <w:pPr>
        <w:pStyle w:val="Heading1"/>
      </w:pPr>
      <w:r>
        <w:tab/>
        <w:t>LEAP</w:t>
      </w:r>
      <w:r w:rsidR="00847FEA">
        <w:t xml:space="preserve"> 2023</w:t>
      </w:r>
      <w:r>
        <w:t xml:space="preserve"> Program Info</w:t>
      </w:r>
      <w:r w:rsidR="00B83F49">
        <w:t>rmation</w:t>
      </w:r>
    </w:p>
    <w:p w14:paraId="799EAC51" w14:textId="77777777" w:rsidR="00340D6C" w:rsidRPr="00A37BC3" w:rsidRDefault="00340D6C" w:rsidP="012F5EEF">
      <w:pPr>
        <w:ind w:left="709" w:right="843"/>
      </w:pPr>
      <w:r w:rsidRPr="00A37BC3">
        <w:t xml:space="preserve">Vision Australia’s LEAP </w:t>
      </w:r>
      <w:r w:rsidR="00B83F49">
        <w:t>(Le</w:t>
      </w:r>
      <w:r w:rsidR="00B83F49" w:rsidRPr="00340D6C">
        <w:t>arn, Engage, Act, Perform</w:t>
      </w:r>
      <w:r w:rsidR="00B83F49">
        <w:t xml:space="preserve">) </w:t>
      </w:r>
      <w:r w:rsidR="001C4728">
        <w:t xml:space="preserve">program </w:t>
      </w:r>
      <w:r w:rsidRPr="00A37BC3">
        <w:t>is an innovative employability and leadership program</w:t>
      </w:r>
      <w:r w:rsidR="00D0776B">
        <w:t>. LEAP is</w:t>
      </w:r>
      <w:r w:rsidRPr="00A37BC3">
        <w:t xml:space="preserve"> designed specifically for young people</w:t>
      </w:r>
      <w:r w:rsidR="007D0FA3" w:rsidRPr="00A37BC3">
        <w:t xml:space="preserve"> </w:t>
      </w:r>
      <w:r w:rsidR="00D0776B">
        <w:t xml:space="preserve">who are blind or have low vision </w:t>
      </w:r>
      <w:r w:rsidRPr="00A37BC3">
        <w:t>who want to learn new skills and gain confidence to achieve their personal and professional goals. LEAP is an inclusive program that is tailored to</w:t>
      </w:r>
      <w:r w:rsidR="00B83F49">
        <w:t xml:space="preserve"> each person’s needs.</w:t>
      </w:r>
    </w:p>
    <w:p w14:paraId="57458D92" w14:textId="77777777" w:rsidR="00340D6C" w:rsidRPr="00A37BC3" w:rsidRDefault="00340D6C" w:rsidP="00A37BC3">
      <w:pPr>
        <w:ind w:left="709" w:right="843"/>
      </w:pPr>
    </w:p>
    <w:p w14:paraId="2254F47B" w14:textId="09FA6FD2" w:rsidR="007D0FA3" w:rsidRPr="00A37BC3" w:rsidRDefault="00340D6C" w:rsidP="00A37BC3">
      <w:pPr>
        <w:ind w:left="709" w:right="843"/>
      </w:pPr>
      <w:r>
        <w:t xml:space="preserve">Traditional education and disability employment services often </w:t>
      </w:r>
      <w:r w:rsidR="007D0FA3">
        <w:t>do not</w:t>
      </w:r>
      <w:r>
        <w:t xml:space="preserve"> have the expertise in blindness and low vision that young people require to learn</w:t>
      </w:r>
      <w:r w:rsidR="007D0FA3">
        <w:t xml:space="preserve"> new</w:t>
      </w:r>
      <w:r>
        <w:t xml:space="preserve"> skills in a meaningful way.</w:t>
      </w:r>
      <w:r w:rsidR="007D0FA3">
        <w:t xml:space="preserve"> Vision Australia are experts</w:t>
      </w:r>
      <w:r w:rsidR="000265F0">
        <w:t xml:space="preserve"> in</w:t>
      </w:r>
      <w:r w:rsidR="007D0FA3">
        <w:t xml:space="preserve"> vision specific services and support and understand the unique challenges that young people </w:t>
      </w:r>
      <w:r w:rsidR="00FD38A5">
        <w:t xml:space="preserve">can </w:t>
      </w:r>
      <w:r w:rsidR="007D0FA3">
        <w:t xml:space="preserve">face. </w:t>
      </w:r>
    </w:p>
    <w:p w14:paraId="3033CF60" w14:textId="77777777" w:rsidR="007D0FA3" w:rsidRDefault="00847FEA" w:rsidP="00A37BC3">
      <w:pPr>
        <w:pStyle w:val="Heading2"/>
        <w:ind w:left="709"/>
      </w:pPr>
      <w:r>
        <w:t>The 2023</w:t>
      </w:r>
      <w:r w:rsidR="007D0FA3">
        <w:t xml:space="preserve"> program</w:t>
      </w:r>
    </w:p>
    <w:p w14:paraId="4EA774A9" w14:textId="77777777" w:rsidR="007D0FA3" w:rsidRDefault="00D97D6F" w:rsidP="00D97D6F">
      <w:pPr>
        <w:ind w:left="709" w:right="843"/>
      </w:pPr>
      <w:r>
        <w:t xml:space="preserve">The </w:t>
      </w:r>
      <w:r w:rsidR="007D0FA3">
        <w:t xml:space="preserve">LEAP program </w:t>
      </w:r>
      <w:r>
        <w:t xml:space="preserve">will </w:t>
      </w:r>
      <w:r w:rsidR="007D0FA3">
        <w:t>build a young person’s employability by supporting them to achieve goals across the following domains:</w:t>
      </w:r>
    </w:p>
    <w:p w14:paraId="0933489F" w14:textId="77777777" w:rsidR="007D0FA3" w:rsidRDefault="007D0FA3" w:rsidP="007D0FA3">
      <w:pPr>
        <w:ind w:left="709" w:right="843"/>
      </w:pPr>
    </w:p>
    <w:p w14:paraId="0F75AB58" w14:textId="77777777" w:rsidR="007D0FA3" w:rsidRDefault="007D0FA3" w:rsidP="00062A44">
      <w:pPr>
        <w:pStyle w:val="ListParagraph"/>
        <w:numPr>
          <w:ilvl w:val="0"/>
          <w:numId w:val="2"/>
        </w:numPr>
        <w:ind w:right="843"/>
      </w:pPr>
      <w:r>
        <w:t>Choice and control</w:t>
      </w:r>
    </w:p>
    <w:p w14:paraId="303B0F8F" w14:textId="77777777" w:rsidR="007D0FA3" w:rsidRDefault="007D0FA3" w:rsidP="00062A44">
      <w:pPr>
        <w:pStyle w:val="ListParagraph"/>
        <w:numPr>
          <w:ilvl w:val="0"/>
          <w:numId w:val="2"/>
        </w:numPr>
        <w:ind w:right="843"/>
      </w:pPr>
      <w:r>
        <w:t>Work</w:t>
      </w:r>
    </w:p>
    <w:p w14:paraId="64D0AA74" w14:textId="77777777" w:rsidR="007D0FA3" w:rsidRDefault="007D0FA3" w:rsidP="00062A44">
      <w:pPr>
        <w:pStyle w:val="ListParagraph"/>
        <w:numPr>
          <w:ilvl w:val="0"/>
          <w:numId w:val="2"/>
        </w:numPr>
        <w:ind w:right="843"/>
      </w:pPr>
      <w:r>
        <w:t>Social and community participation</w:t>
      </w:r>
    </w:p>
    <w:p w14:paraId="1B4A7232" w14:textId="223311C2" w:rsidR="007D0FA3" w:rsidRDefault="007D0FA3" w:rsidP="012F5EEF">
      <w:pPr>
        <w:pStyle w:val="ListParagraph"/>
        <w:numPr>
          <w:ilvl w:val="0"/>
          <w:numId w:val="2"/>
        </w:numPr>
        <w:ind w:right="843"/>
        <w:rPr>
          <w:rFonts w:asciiTheme="minorHAnsi" w:hAnsiTheme="minorHAnsi"/>
        </w:rPr>
      </w:pPr>
      <w:r>
        <w:t xml:space="preserve">Relationships </w:t>
      </w:r>
    </w:p>
    <w:p w14:paraId="168F7DE5" w14:textId="77777777" w:rsidR="007D0FA3" w:rsidRDefault="007D0FA3" w:rsidP="012F5EEF">
      <w:pPr>
        <w:pStyle w:val="ListParagraph"/>
        <w:numPr>
          <w:ilvl w:val="0"/>
          <w:numId w:val="2"/>
        </w:numPr>
        <w:ind w:right="843"/>
        <w:rPr>
          <w:rFonts w:asciiTheme="minorHAnsi" w:hAnsiTheme="minorHAnsi"/>
        </w:rPr>
      </w:pPr>
      <w:r>
        <w:t>Daily living</w:t>
      </w:r>
    </w:p>
    <w:p w14:paraId="02DF09E8" w14:textId="77777777" w:rsidR="007D0FA3" w:rsidRDefault="007D0FA3" w:rsidP="012F5EEF">
      <w:pPr>
        <w:pStyle w:val="ListParagraph"/>
        <w:numPr>
          <w:ilvl w:val="0"/>
          <w:numId w:val="2"/>
        </w:numPr>
        <w:ind w:right="843"/>
        <w:rPr>
          <w:rFonts w:asciiTheme="minorHAnsi" w:hAnsiTheme="minorHAnsi"/>
        </w:rPr>
      </w:pPr>
      <w:r>
        <w:t>Lifelong learning</w:t>
      </w:r>
    </w:p>
    <w:p w14:paraId="3CE4489C" w14:textId="77777777" w:rsidR="007D0FA3" w:rsidRDefault="007D0FA3" w:rsidP="012F5EEF">
      <w:pPr>
        <w:pStyle w:val="ListParagraph"/>
        <w:numPr>
          <w:ilvl w:val="0"/>
          <w:numId w:val="2"/>
        </w:numPr>
        <w:ind w:right="843"/>
        <w:rPr>
          <w:rFonts w:asciiTheme="minorHAnsi" w:hAnsiTheme="minorHAnsi"/>
        </w:rPr>
      </w:pPr>
      <w:r>
        <w:t>Health and wellbeing</w:t>
      </w:r>
    </w:p>
    <w:p w14:paraId="11349768" w14:textId="3F76541D" w:rsidR="012F5EEF" w:rsidRDefault="012F5EEF" w:rsidP="012F5EEF">
      <w:pPr>
        <w:ind w:left="709" w:right="843"/>
        <w:rPr>
          <w:rFonts w:eastAsia="MS Mincho" w:cs="Arial"/>
        </w:rPr>
      </w:pPr>
    </w:p>
    <w:p w14:paraId="2BCF7807" w14:textId="1AB66C0E" w:rsidR="00340D6C" w:rsidRDefault="00FD3557" w:rsidP="00D90892">
      <w:pPr>
        <w:ind w:left="709" w:right="843"/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1CC57076" wp14:editId="5D7823A6">
            <wp:simplePos x="0" y="0"/>
            <wp:positionH relativeFrom="margin">
              <wp:posOffset>4290336</wp:posOffset>
            </wp:positionH>
            <wp:positionV relativeFrom="margin">
              <wp:posOffset>5405120</wp:posOffset>
            </wp:positionV>
            <wp:extent cx="3053080" cy="4577080"/>
            <wp:effectExtent l="38100" t="38100" r="33020" b="33020"/>
            <wp:wrapSquare wrapText="bothSides"/>
            <wp:docPr id="3" name="Picture 3" descr="Picture of Chloe laughing" title="Chloe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A_Chloe Forbes-Hood_128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053080" cy="4577080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0FA3">
        <w:t xml:space="preserve">Participants graduate with important skills and insights in emotional intelligence, relationships, conversational skills, personal presentation, and technology. They also </w:t>
      </w:r>
      <w:r w:rsidR="00CE700D">
        <w:t>graduate with</w:t>
      </w:r>
      <w:r w:rsidR="007D0FA3">
        <w:t xml:space="preserve"> a personalised resume and cover </w:t>
      </w:r>
      <w:r w:rsidR="003C1075">
        <w:t>letter, which</w:t>
      </w:r>
      <w:r w:rsidR="007D0FA3">
        <w:t xml:space="preserve"> is coupled with their new knowledge in job searching, networking, and job interviewing.</w:t>
      </w:r>
    </w:p>
    <w:p w14:paraId="513C7EE8" w14:textId="77777777" w:rsidR="00D97D6F" w:rsidRDefault="00D97D6F" w:rsidP="00D97D6F">
      <w:pPr>
        <w:ind w:left="709" w:right="1127"/>
      </w:pPr>
    </w:p>
    <w:p w14:paraId="18DD665F" w14:textId="77777777" w:rsidR="00810BB5" w:rsidRDefault="00D97D6F" w:rsidP="00C67434">
      <w:pPr>
        <w:ind w:left="709" w:right="1127"/>
      </w:pPr>
      <w:r>
        <w:t xml:space="preserve">LEAP is a </w:t>
      </w:r>
      <w:r w:rsidR="00231837">
        <w:t>ten</w:t>
      </w:r>
      <w:r>
        <w:t xml:space="preserve">-month program running from February to </w:t>
      </w:r>
      <w:r w:rsidR="008269E4">
        <w:t>Novem</w:t>
      </w:r>
      <w:r w:rsidR="00847FEA">
        <w:t>ber 2023</w:t>
      </w:r>
      <w:r w:rsidR="00F447F1">
        <w:t xml:space="preserve">. It </w:t>
      </w:r>
      <w:r>
        <w:t>is d</w:t>
      </w:r>
      <w:r w:rsidR="00231837">
        <w:t>esigned for teenagers aged 14-18</w:t>
      </w:r>
      <w:r>
        <w:t xml:space="preserve"> years who are blind or have low vision</w:t>
      </w:r>
      <w:r w:rsidR="00973CDB">
        <w:t>.</w:t>
      </w:r>
      <w:r w:rsidR="00B93BE3">
        <w:t xml:space="preserve"> </w:t>
      </w:r>
      <w:r>
        <w:t>Participants can live anywhere in Australia.</w:t>
      </w:r>
      <w:r w:rsidR="00810BB5">
        <w:t xml:space="preserve"> All young people appl</w:t>
      </w:r>
      <w:r w:rsidR="00847FEA">
        <w:t>ying to participate in LEAP 2023</w:t>
      </w:r>
      <w:r w:rsidR="00810BB5">
        <w:t xml:space="preserve"> are required to complete a "LEAP-Mini" session</w:t>
      </w:r>
      <w:r w:rsidR="00FD3557">
        <w:t xml:space="preserve"> before </w:t>
      </w:r>
      <w:r w:rsidR="00847FEA">
        <w:t>November 1</w:t>
      </w:r>
      <w:r w:rsidR="00847FEA" w:rsidRPr="00847FEA">
        <w:rPr>
          <w:vertAlign w:val="superscript"/>
        </w:rPr>
        <w:t>st</w:t>
      </w:r>
      <w:r w:rsidR="00847FEA">
        <w:t>, 2022</w:t>
      </w:r>
      <w:r w:rsidR="00810BB5">
        <w:t>.</w:t>
      </w:r>
      <w:r w:rsidR="00C67434">
        <w:t xml:space="preserve"> For more information about the LEAP-Mini, </w:t>
      </w:r>
      <w:r w:rsidR="00FD3557">
        <w:t>visit</w:t>
      </w:r>
      <w:r w:rsidR="00C67434">
        <w:t xml:space="preserve"> our </w:t>
      </w:r>
      <w:hyperlink r:id="rId13" w:history="1">
        <w:r w:rsidR="00C67434">
          <w:rPr>
            <w:rStyle w:val="Hyperlink"/>
          </w:rPr>
          <w:t>Program Details</w:t>
        </w:r>
      </w:hyperlink>
      <w:r w:rsidR="00C67434">
        <w:t xml:space="preserve"> page.  </w:t>
      </w:r>
    </w:p>
    <w:p w14:paraId="00AD070F" w14:textId="77777777" w:rsidR="00810BB5" w:rsidRDefault="00810BB5" w:rsidP="00810BB5">
      <w:pPr>
        <w:ind w:left="709" w:right="1127"/>
      </w:pPr>
    </w:p>
    <w:p w14:paraId="08F474F0" w14:textId="77777777" w:rsidR="00A37BC3" w:rsidRPr="00D94F23" w:rsidRDefault="00A37BC3" w:rsidP="00A37BC3">
      <w:pPr>
        <w:ind w:left="709" w:right="985"/>
        <w:rPr>
          <w:rFonts w:cs="Arial"/>
          <w:lang w:val="en-US"/>
        </w:rPr>
      </w:pPr>
      <w:r>
        <w:rPr>
          <w:rFonts w:cs="Arial"/>
        </w:rPr>
        <w:t xml:space="preserve">Check out our </w:t>
      </w:r>
      <w:hyperlink r:id="rId14" w:history="1">
        <w:r w:rsidRPr="00A37BC3">
          <w:rPr>
            <w:rStyle w:val="Hyperlink"/>
            <w:rFonts w:cs="Arial"/>
          </w:rPr>
          <w:t>website</w:t>
        </w:r>
      </w:hyperlink>
      <w:r>
        <w:rPr>
          <w:rFonts w:cs="Arial"/>
        </w:rPr>
        <w:t xml:space="preserve"> for </w:t>
      </w:r>
      <w:r w:rsidRPr="00D94F23">
        <w:rPr>
          <w:rFonts w:cs="Arial"/>
        </w:rPr>
        <w:t xml:space="preserve">additional information and testimonials from </w:t>
      </w:r>
      <w:r>
        <w:rPr>
          <w:rFonts w:cs="Arial"/>
        </w:rPr>
        <w:t>our</w:t>
      </w:r>
      <w:r w:rsidRPr="00D94F23">
        <w:rPr>
          <w:rFonts w:cs="Arial"/>
        </w:rPr>
        <w:t xml:space="preserve"> LEAP </w:t>
      </w:r>
      <w:r>
        <w:rPr>
          <w:rFonts w:cs="Arial"/>
        </w:rPr>
        <w:t xml:space="preserve">graduates. </w:t>
      </w:r>
      <w:r w:rsidRPr="00D94F23">
        <w:rPr>
          <w:rFonts w:cs="Arial"/>
        </w:rPr>
        <w:t xml:space="preserve">You can also watch an audio described video of impressions from </w:t>
      </w:r>
      <w:r w:rsidR="00497875">
        <w:rPr>
          <w:rFonts w:cs="Arial"/>
        </w:rPr>
        <w:t>previous</w:t>
      </w:r>
      <w:r w:rsidRPr="00D94F23">
        <w:rPr>
          <w:rFonts w:cs="Arial"/>
        </w:rPr>
        <w:t xml:space="preserve"> participants </w:t>
      </w:r>
      <w:hyperlink r:id="rId15" w:history="1">
        <w:r w:rsidRPr="00D94F23">
          <w:rPr>
            <w:rStyle w:val="Hyperlink"/>
            <w:rFonts w:cs="Arial"/>
          </w:rPr>
          <w:t>here</w:t>
        </w:r>
      </w:hyperlink>
      <w:r w:rsidRPr="00D94F23">
        <w:rPr>
          <w:rFonts w:cs="Arial"/>
        </w:rPr>
        <w:t xml:space="preserve">. </w:t>
      </w:r>
    </w:p>
    <w:p w14:paraId="2536CE4B" w14:textId="1441928A" w:rsidR="00A37BC3" w:rsidRPr="00A37BC3" w:rsidRDefault="00A37BC3" w:rsidP="00D97D6F">
      <w:pPr>
        <w:ind w:left="709" w:right="1127"/>
        <w:rPr>
          <w:lang w:val="en-US"/>
        </w:rPr>
      </w:pPr>
    </w:p>
    <w:p w14:paraId="619F7D0B" w14:textId="77777777" w:rsidR="00A37BC3" w:rsidRDefault="00D97D6F" w:rsidP="00A37BC3">
      <w:pPr>
        <w:ind w:left="709" w:right="1127"/>
      </w:pPr>
      <w:r w:rsidRPr="00D97D6F">
        <w:t xml:space="preserve">For more information or to </w:t>
      </w:r>
      <w:r>
        <w:t xml:space="preserve">register </w:t>
      </w:r>
      <w:r w:rsidRPr="00D97D6F">
        <w:t xml:space="preserve">your interest, please </w:t>
      </w:r>
      <w:r>
        <w:t xml:space="preserve">complete </w:t>
      </w:r>
      <w:r w:rsidR="00ED14E0">
        <w:t xml:space="preserve">the </w:t>
      </w:r>
      <w:hyperlink r:id="rId16" w:history="1">
        <w:r w:rsidR="000F647D">
          <w:rPr>
            <w:rStyle w:val="Hyperlink"/>
          </w:rPr>
          <w:t>expression of interest form here</w:t>
        </w:r>
      </w:hyperlink>
      <w:r w:rsidRPr="00D97D6F">
        <w:t xml:space="preserve"> or email </w:t>
      </w:r>
      <w:hyperlink r:id="rId17" w:history="1">
        <w:r w:rsidRPr="00D97D6F">
          <w:rPr>
            <w:rStyle w:val="Hyperlink"/>
          </w:rPr>
          <w:t>LEAP@visionaustralia.org</w:t>
        </w:r>
      </w:hyperlink>
      <w:r w:rsidRPr="00D97D6F">
        <w:t>.</w:t>
      </w:r>
    </w:p>
    <w:p w14:paraId="3E8D0216" w14:textId="5CB0AE57" w:rsidR="00A37BC3" w:rsidRDefault="00B104B2" w:rsidP="00D97D6F">
      <w:pPr>
        <w:ind w:left="709" w:right="1127"/>
      </w:pPr>
      <w:r>
        <w:t xml:space="preserve">                                                                                             </w:t>
      </w:r>
      <w:r w:rsidR="00D90892">
        <w:rPr>
          <w:noProof/>
          <w:lang w:eastAsia="en-AU"/>
        </w:rPr>
        <mc:AlternateContent>
          <mc:Choice Requires="wps">
            <w:drawing>
              <wp:inline distT="45720" distB="45720" distL="114300" distR="114300" wp14:anchorId="233E008B" wp14:editId="776C38EC">
                <wp:extent cx="2415540" cy="288290"/>
                <wp:effectExtent l="0" t="0" r="3810" b="1270"/>
                <wp:docPr id="828886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5540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6036" w14:textId="77777777" w:rsidR="00D90892" w:rsidRDefault="00D90892" w:rsidP="00D90892">
                            <w:r>
                              <w:t>Chloe, 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33E00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90.2pt;height:2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" stroked="f">
                <v:textbox>
                  <w:txbxContent>
                    <w:p w14:paraId="0A2D6036" w14:textId="77777777" w:rsidR="00D90892" w:rsidRDefault="00D90892" w:rsidP="00D90892">
                      <w:r>
                        <w:t>Chloe, Vision Australia cli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95DFD5" w14:textId="77777777" w:rsidR="007D0FA3" w:rsidRPr="00340D6C" w:rsidRDefault="00D97D6F" w:rsidP="00D97D6F">
      <w:r>
        <w:br w:type="page"/>
      </w:r>
      <w:r w:rsidR="007D0FA3">
        <w:rPr>
          <w:rFonts w:cs="Arial"/>
          <w:b/>
          <w:noProof/>
          <w:sz w:val="40"/>
          <w:szCs w:val="40"/>
          <w:lang w:eastAsia="en-AU"/>
        </w:rPr>
        <w:lastRenderedPageBreak/>
        <w:drawing>
          <wp:inline distT="0" distB="0" distL="0" distR="0" wp14:anchorId="303EB629" wp14:editId="70DF06C7">
            <wp:extent cx="7543800" cy="1283025"/>
            <wp:effectExtent l="0" t="0" r="0" b="0"/>
            <wp:docPr id="1" name="Picture 1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8C00E" w14:textId="77777777" w:rsidR="00A37BC3" w:rsidRDefault="00A37BC3" w:rsidP="00A37BC3">
      <w:pPr>
        <w:pStyle w:val="Heading2"/>
        <w:ind w:left="709"/>
      </w:pPr>
      <w:r>
        <w:t xml:space="preserve">Key dates </w:t>
      </w:r>
    </w:p>
    <w:p w14:paraId="6CAC8C1C" w14:textId="182F20D6" w:rsidR="00A37BC3" w:rsidRDefault="00A37BC3" w:rsidP="00A37BC3">
      <w:pPr>
        <w:ind w:left="709" w:right="843"/>
      </w:pPr>
      <w:r w:rsidRPr="00F6DE5F">
        <w:rPr>
          <w:b/>
          <w:bCs/>
        </w:rPr>
        <w:t xml:space="preserve">Registrations close: </w:t>
      </w:r>
      <w:r w:rsidR="001549C6">
        <w:t>November 30</w:t>
      </w:r>
      <w:bookmarkStart w:id="0" w:name="_GoBack"/>
      <w:bookmarkEnd w:id="0"/>
      <w:r w:rsidR="00847FEA">
        <w:t>, 2022</w:t>
      </w:r>
    </w:p>
    <w:p w14:paraId="328802C3" w14:textId="77777777" w:rsidR="00A37BC3" w:rsidRDefault="00A37BC3" w:rsidP="00A37BC3">
      <w:pPr>
        <w:ind w:left="709" w:right="843"/>
      </w:pPr>
      <w:r w:rsidRPr="002C39DF">
        <w:rPr>
          <w:b/>
          <w:bCs/>
        </w:rPr>
        <w:t>Program starts:</w:t>
      </w:r>
      <w:r w:rsidR="00847FEA">
        <w:t xml:space="preserve"> February 2023</w:t>
      </w:r>
    </w:p>
    <w:p w14:paraId="26DEBE98" w14:textId="77777777" w:rsidR="00A37BC3" w:rsidRDefault="00A37BC3" w:rsidP="002C39DF">
      <w:pPr>
        <w:ind w:left="709" w:right="843"/>
      </w:pPr>
      <w:r w:rsidRPr="002C39DF">
        <w:rPr>
          <w:b/>
          <w:bCs/>
        </w:rPr>
        <w:t>Individual meetings:</w:t>
      </w:r>
      <w:r>
        <w:t xml:space="preserve"> </w:t>
      </w:r>
      <w:r w:rsidR="00F4174D">
        <w:t xml:space="preserve">Monthly session </w:t>
      </w:r>
      <w:r>
        <w:t xml:space="preserve">booked between </w:t>
      </w:r>
      <w:r w:rsidR="002C39DF">
        <w:t xml:space="preserve">you and your Vision Australia </w:t>
      </w:r>
      <w:r w:rsidR="00F4174D">
        <w:t>Service P</w:t>
      </w:r>
      <w:r>
        <w:t xml:space="preserve">rovider </w:t>
      </w:r>
    </w:p>
    <w:p w14:paraId="4A429932" w14:textId="77777777" w:rsidR="00A37BC3" w:rsidRDefault="00A37BC3" w:rsidP="00A37BC3">
      <w:pPr>
        <w:ind w:left="709" w:right="843"/>
      </w:pPr>
      <w:r w:rsidRPr="002C39DF">
        <w:rPr>
          <w:b/>
          <w:bCs/>
        </w:rPr>
        <w:t xml:space="preserve">Group meetings: </w:t>
      </w:r>
      <w:r w:rsidR="00F4174D">
        <w:t>O</w:t>
      </w:r>
      <w:r w:rsidR="00F4174D" w:rsidRPr="00F4174D">
        <w:t>ne evening per month</w:t>
      </w:r>
      <w:r w:rsidR="00F4174D">
        <w:t xml:space="preserve"> for the duration of the program.</w:t>
      </w:r>
    </w:p>
    <w:p w14:paraId="77FBF40B" w14:textId="77777777" w:rsidR="005E5ADE" w:rsidRPr="005B2EC9" w:rsidRDefault="005E5ADE" w:rsidP="003D7487">
      <w:pPr>
        <w:pStyle w:val="Heading2"/>
        <w:ind w:left="709"/>
        <w:rPr>
          <w:lang w:val="en-US"/>
        </w:rPr>
      </w:pPr>
      <w:r>
        <w:rPr>
          <w:lang w:val="en-US"/>
        </w:rPr>
        <w:t>Time commitment per month</w:t>
      </w:r>
    </w:p>
    <w:p w14:paraId="17CE44E2" w14:textId="68CDA5E5" w:rsidR="005E5ADE" w:rsidRPr="005E5ADE" w:rsidRDefault="005E5ADE" w:rsidP="003D7487">
      <w:pPr>
        <w:ind w:left="709"/>
        <w:rPr>
          <w:rFonts w:cs="Arial"/>
          <w:lang w:val="en-US"/>
        </w:rPr>
      </w:pPr>
      <w:r w:rsidRPr="012F5EEF">
        <w:rPr>
          <w:rFonts w:cs="Arial"/>
          <w:lang w:val="en-US"/>
        </w:rPr>
        <w:t>The program is designed to operate outside of school hours.</w:t>
      </w:r>
    </w:p>
    <w:p w14:paraId="5F354161" w14:textId="77777777" w:rsidR="005E5ADE" w:rsidRPr="003D7487" w:rsidRDefault="005E5ADE" w:rsidP="00062A44">
      <w:pPr>
        <w:pStyle w:val="ListParagraph"/>
        <w:numPr>
          <w:ilvl w:val="0"/>
          <w:numId w:val="1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 xml:space="preserve">90-minute </w:t>
      </w:r>
      <w:r w:rsidR="00CA3476" w:rsidRPr="003D7487">
        <w:rPr>
          <w:rFonts w:cs="Arial"/>
          <w:lang w:val="en-US"/>
        </w:rPr>
        <w:t xml:space="preserve">monthly </w:t>
      </w:r>
      <w:r w:rsidRPr="003D7487">
        <w:rPr>
          <w:rFonts w:cs="Arial"/>
          <w:lang w:val="en-US"/>
        </w:rPr>
        <w:t>one-on-one se</w:t>
      </w:r>
      <w:r w:rsidR="00CE6606">
        <w:rPr>
          <w:rFonts w:cs="Arial"/>
          <w:lang w:val="en-US"/>
        </w:rPr>
        <w:t>ssions with a Vision Australia Service P</w:t>
      </w:r>
      <w:r w:rsidRPr="003D7487">
        <w:rPr>
          <w:rFonts w:cs="Arial"/>
          <w:lang w:val="en-US"/>
        </w:rPr>
        <w:t>rovider.</w:t>
      </w:r>
    </w:p>
    <w:p w14:paraId="191A17AF" w14:textId="77777777" w:rsidR="005E5ADE" w:rsidRDefault="005E5ADE" w:rsidP="00062A44">
      <w:pPr>
        <w:pStyle w:val="ListParagraph"/>
        <w:numPr>
          <w:ilvl w:val="0"/>
          <w:numId w:val="1"/>
        </w:numPr>
        <w:ind w:right="843"/>
        <w:rPr>
          <w:rFonts w:cs="Arial"/>
          <w:lang w:val="en-US"/>
        </w:rPr>
      </w:pPr>
      <w:r w:rsidRPr="003D7487">
        <w:rPr>
          <w:rFonts w:cs="Arial"/>
          <w:lang w:val="en-US"/>
        </w:rPr>
        <w:t>60-minute monthly</w:t>
      </w:r>
      <w:r w:rsidR="00CE6606" w:rsidRPr="00CE6606">
        <w:rPr>
          <w:rFonts w:cs="Arial"/>
          <w:lang w:val="en-US"/>
        </w:rPr>
        <w:t xml:space="preserve"> </w:t>
      </w:r>
      <w:r w:rsidR="00CE6606" w:rsidRPr="003D7487">
        <w:rPr>
          <w:rFonts w:cs="Arial"/>
          <w:lang w:val="en-US"/>
        </w:rPr>
        <w:t>group</w:t>
      </w:r>
      <w:r w:rsidR="00CA3476">
        <w:rPr>
          <w:rFonts w:cs="Arial"/>
          <w:lang w:val="en-US"/>
        </w:rPr>
        <w:t xml:space="preserve"> meeting with fellow LEAP</w:t>
      </w:r>
      <w:r w:rsidRPr="003D7487">
        <w:rPr>
          <w:rFonts w:cs="Arial"/>
          <w:lang w:val="en-US"/>
        </w:rPr>
        <w:t xml:space="preserve"> participants and Vision Australia </w:t>
      </w:r>
      <w:r w:rsidR="00CE6606">
        <w:rPr>
          <w:rFonts w:cs="Arial"/>
          <w:lang w:val="en-US"/>
        </w:rPr>
        <w:t>Group F</w:t>
      </w:r>
      <w:r w:rsidRPr="003D7487">
        <w:rPr>
          <w:rFonts w:cs="Arial"/>
          <w:lang w:val="en-US"/>
        </w:rPr>
        <w:t>acilitators.</w:t>
      </w:r>
    </w:p>
    <w:p w14:paraId="190B4834" w14:textId="77777777" w:rsidR="006E4A05" w:rsidRDefault="006E4A05" w:rsidP="00062A44">
      <w:pPr>
        <w:pStyle w:val="ListParagraph"/>
        <w:numPr>
          <w:ilvl w:val="0"/>
          <w:numId w:val="1"/>
        </w:numPr>
        <w:rPr>
          <w:rFonts w:cs="Arial"/>
          <w:lang w:val="en-US"/>
        </w:rPr>
      </w:pPr>
      <w:r w:rsidRPr="006E4A05">
        <w:rPr>
          <w:rFonts w:cs="Arial"/>
          <w:lang w:val="en-US"/>
        </w:rPr>
        <w:t xml:space="preserve">60-minute weekly independent task completion </w:t>
      </w:r>
    </w:p>
    <w:p w14:paraId="60DDAC22" w14:textId="77777777" w:rsidR="00847FEA" w:rsidRPr="006E4A05" w:rsidRDefault="00847FEA" w:rsidP="00062A44">
      <w:pPr>
        <w:pStyle w:val="ListParagraph"/>
        <w:numPr>
          <w:ilvl w:val="0"/>
          <w:numId w:val="1"/>
        </w:numPr>
        <w:rPr>
          <w:rFonts w:cs="Arial"/>
          <w:lang w:val="en-US"/>
        </w:rPr>
      </w:pPr>
      <w:r>
        <w:rPr>
          <w:rFonts w:cs="Arial"/>
          <w:lang w:val="en-US"/>
        </w:rPr>
        <w:t>Additional optional and mandatory meetings, depending on month</w:t>
      </w:r>
    </w:p>
    <w:p w14:paraId="33218BDD" w14:textId="77777777" w:rsidR="003D7487" w:rsidRPr="005B2EC9" w:rsidRDefault="003D7487" w:rsidP="003D7487">
      <w:pPr>
        <w:pStyle w:val="Heading2"/>
        <w:ind w:left="709"/>
        <w:rPr>
          <w:lang w:val="en-US"/>
        </w:rPr>
      </w:pPr>
      <w:r>
        <w:rPr>
          <w:lang w:val="en-US"/>
        </w:rPr>
        <w:t xml:space="preserve">Program </w:t>
      </w:r>
      <w:r w:rsidRPr="005B2EC9">
        <w:rPr>
          <w:lang w:val="en-US"/>
        </w:rPr>
        <w:t>Delivery</w:t>
      </w:r>
    </w:p>
    <w:p w14:paraId="28FF6C43" w14:textId="7EB3326D" w:rsidR="005E5ADE" w:rsidRPr="005E5ADE" w:rsidRDefault="00C07D3E" w:rsidP="003D7487">
      <w:pPr>
        <w:ind w:left="709" w:right="843"/>
        <w:rPr>
          <w:lang w:val="en-US"/>
        </w:rPr>
      </w:pPr>
      <w:r w:rsidRPr="012F5EEF">
        <w:rPr>
          <w:rFonts w:cs="Arial"/>
          <w:lang w:val="en-US"/>
        </w:rPr>
        <w:t>Sessions are delivered by</w:t>
      </w:r>
      <w:r w:rsidR="00CA3476" w:rsidRPr="012F5EEF">
        <w:rPr>
          <w:rFonts w:cs="Arial"/>
          <w:lang w:val="en-US"/>
        </w:rPr>
        <w:t xml:space="preserve"> Vision Australia Servic</w:t>
      </w:r>
      <w:r w:rsidRPr="012F5EEF">
        <w:rPr>
          <w:rFonts w:cs="Arial"/>
          <w:lang w:val="en-US"/>
        </w:rPr>
        <w:t>e Providers via Telehealth</w:t>
      </w:r>
      <w:r w:rsidR="00CA3476" w:rsidRPr="012F5EEF">
        <w:rPr>
          <w:rFonts w:cs="Arial"/>
          <w:lang w:val="en-US"/>
        </w:rPr>
        <w:t xml:space="preserve">. </w:t>
      </w:r>
      <w:r w:rsidRPr="012F5EEF">
        <w:rPr>
          <w:rFonts w:cs="Arial"/>
          <w:lang w:val="en-US"/>
        </w:rPr>
        <w:t>LEAP’s team of Service Providers include</w:t>
      </w:r>
      <w:r w:rsidR="00FD3557" w:rsidRPr="012F5EEF">
        <w:rPr>
          <w:rFonts w:cs="Arial"/>
          <w:lang w:val="en-US"/>
        </w:rPr>
        <w:t>s</w:t>
      </w:r>
      <w:r w:rsidRPr="012F5EEF">
        <w:rPr>
          <w:rFonts w:cs="Arial"/>
          <w:lang w:val="en-US"/>
        </w:rPr>
        <w:t xml:space="preserve"> Occupational Therapists, Psychologists, Orthoptists, Speech Pathologists, Physiotherapists, Counsellors, and Orientation and Mobility Specialists. </w:t>
      </w:r>
    </w:p>
    <w:p w14:paraId="69E90B0C" w14:textId="77777777" w:rsidR="003D7487" w:rsidRPr="00847FEA" w:rsidRDefault="003D7487" w:rsidP="003D7487">
      <w:pPr>
        <w:pStyle w:val="Heading2"/>
        <w:ind w:left="709"/>
        <w:rPr>
          <w:lang w:val="en-US"/>
        </w:rPr>
      </w:pPr>
      <w:r w:rsidRPr="00847FEA">
        <w:rPr>
          <w:lang w:val="en-US"/>
        </w:rPr>
        <w:t>Cost</w:t>
      </w:r>
    </w:p>
    <w:p w14:paraId="2C59BADB" w14:textId="77777777" w:rsidR="003D7487" w:rsidRDefault="003D7487" w:rsidP="00062A44">
      <w:pPr>
        <w:pStyle w:val="ListParagraph"/>
        <w:numPr>
          <w:ilvl w:val="0"/>
          <w:numId w:val="5"/>
        </w:numPr>
      </w:pPr>
      <w:r w:rsidRPr="00847FEA">
        <w:t xml:space="preserve">Appropriate NDIS funding can be used for this program. </w:t>
      </w:r>
    </w:p>
    <w:p w14:paraId="096221D4" w14:textId="77777777" w:rsidR="00847FEA" w:rsidRPr="00847FEA" w:rsidRDefault="00847FEA" w:rsidP="00062A44">
      <w:pPr>
        <w:pStyle w:val="ListParagraph"/>
        <w:numPr>
          <w:ilvl w:val="0"/>
          <w:numId w:val="5"/>
        </w:numPr>
      </w:pPr>
      <w:r>
        <w:t>A camp at Vision Australia in Melbourne may occur, depending on interest and health guidance.</w:t>
      </w:r>
    </w:p>
    <w:p w14:paraId="14B87352" w14:textId="77777777" w:rsidR="007D4F92" w:rsidRPr="00847FEA" w:rsidRDefault="006B3EB0" w:rsidP="00847FEA">
      <w:pPr>
        <w:pStyle w:val="ListParagraph"/>
        <w:ind w:left="1429"/>
        <w:rPr>
          <w:rFonts w:cs="Arial"/>
          <w:lang w:val="en-US"/>
        </w:rPr>
      </w:pPr>
      <w:r w:rsidRPr="007D4F92"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BDF41D4" wp14:editId="2EED3975">
                <wp:simplePos x="0" y="0"/>
                <wp:positionH relativeFrom="margin">
                  <wp:posOffset>6182360</wp:posOffset>
                </wp:positionH>
                <wp:positionV relativeFrom="paragraph">
                  <wp:posOffset>3305645</wp:posOffset>
                </wp:positionV>
                <wp:extent cx="1283335" cy="67183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3335" cy="671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099B8" w14:textId="77777777" w:rsidR="007D4F92" w:rsidRDefault="007D4F92" w:rsidP="007D4F92">
                            <w:r>
                              <w:t xml:space="preserve">Maxwell, </w:t>
                            </w:r>
                          </w:p>
                          <w:p w14:paraId="44D5F7B8" w14:textId="77777777" w:rsidR="007D4F92" w:rsidRDefault="007D4F92" w:rsidP="007D4F92">
                            <w:r>
                              <w:t>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BDF41D4" id="_x0000_s1027" type="#_x0000_t202" style="position:absolute;left:0;text-align:left;margin-left:486.8pt;margin-top:260.3pt;width:101.05pt;height:52.9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" stroked="f">
                <v:textbox>
                  <w:txbxContent>
                    <w:p w14:paraId="31C099B8" w14:textId="77777777" w:rsidR="007D4F92" w:rsidRDefault="007D4F92" w:rsidP="007D4F92">
                      <w:r>
                        <w:t xml:space="preserve">Maxwell, </w:t>
                      </w:r>
                    </w:p>
                    <w:p w14:paraId="44D5F7B8" w14:textId="77777777" w:rsidR="007D4F92" w:rsidRDefault="007D4F92" w:rsidP="007D4F92">
                      <w:r>
                        <w:t>Vision Australia cli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3CDD">
        <w:rPr>
          <w:rFonts w:asciiTheme="minorHAnsi" w:hAnsiTheme="minorHAnsi"/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5DC2165E" wp14:editId="79E0FE52">
            <wp:simplePos x="0" y="0"/>
            <wp:positionH relativeFrom="margin">
              <wp:posOffset>423894</wp:posOffset>
            </wp:positionH>
            <wp:positionV relativeFrom="margin">
              <wp:posOffset>6697526</wp:posOffset>
            </wp:positionV>
            <wp:extent cx="5678540" cy="3759743"/>
            <wp:effectExtent l="38100" t="38100" r="36830" b="31750"/>
            <wp:wrapSquare wrapText="bothSides"/>
            <wp:docPr id="5" name="Picture 5" descr="Picture of Maxwell and his brother smiling together" title="Maxwell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A_Maxwell Shearer_256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9360" cy="3760286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2CD833" w14:textId="77777777" w:rsidR="007D4F92" w:rsidRDefault="007D4F92" w:rsidP="007D4F92">
      <w:pPr>
        <w:ind w:right="985"/>
        <w:rPr>
          <w:rFonts w:asciiTheme="minorHAnsi" w:hAnsiTheme="minorHAnsi"/>
        </w:rPr>
      </w:pPr>
      <w:r>
        <w:rPr>
          <w:rFonts w:cs="Arial"/>
          <w:b/>
          <w:noProof/>
          <w:sz w:val="40"/>
          <w:szCs w:val="40"/>
          <w:lang w:eastAsia="en-AU"/>
        </w:rPr>
        <w:lastRenderedPageBreak/>
        <w:drawing>
          <wp:inline distT="0" distB="0" distL="0" distR="0" wp14:anchorId="1F0D5BAB" wp14:editId="5E8280DE">
            <wp:extent cx="7543800" cy="1283025"/>
            <wp:effectExtent l="0" t="0" r="0" b="0"/>
            <wp:docPr id="7" name="Picture 7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ED3F9" w14:textId="77777777" w:rsidR="003D7487" w:rsidRDefault="003D7487" w:rsidP="007D4F92">
      <w:pPr>
        <w:pStyle w:val="Heading2"/>
        <w:ind w:left="709"/>
        <w:rPr>
          <w:lang w:val="en-US"/>
        </w:rPr>
      </w:pPr>
      <w:r>
        <w:rPr>
          <w:lang w:val="en-US"/>
        </w:rPr>
        <w:t>Month</w:t>
      </w:r>
      <w:r w:rsidR="007D4F92">
        <w:rPr>
          <w:lang w:val="en-US"/>
        </w:rPr>
        <w:t>ly schedule</w:t>
      </w:r>
    </w:p>
    <w:p w14:paraId="38C6E12F" w14:textId="77777777" w:rsidR="003D7487" w:rsidRPr="00847FEA" w:rsidRDefault="007D4F92" w:rsidP="00C56F1A">
      <w:pPr>
        <w:pStyle w:val="Heading3"/>
        <w:ind w:left="709" w:right="843"/>
        <w:rPr>
          <w:sz w:val="24"/>
          <w:lang w:val="en-US"/>
        </w:rPr>
      </w:pPr>
      <w:r w:rsidRPr="00847FEA">
        <w:rPr>
          <w:lang w:val="en-US"/>
        </w:rPr>
        <w:t>February</w:t>
      </w:r>
    </w:p>
    <w:p w14:paraId="40B99DDE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Activities</w:t>
      </w:r>
      <w:r w:rsidRPr="00847FEA">
        <w:rPr>
          <w:rFonts w:eastAsia="Times New Roman" w:cs="Arial"/>
          <w:lang w:eastAsia="en-AU"/>
        </w:rPr>
        <w:t> </w:t>
      </w:r>
    </w:p>
    <w:p w14:paraId="2BEA26AA" w14:textId="77777777" w:rsidR="00847FEA" w:rsidRPr="00847FEA" w:rsidRDefault="00847FEA" w:rsidP="00062A44">
      <w:pPr>
        <w:numPr>
          <w:ilvl w:val="0"/>
          <w:numId w:val="6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Group introduction meeting and setting of a Group Conduct Agreement</w:t>
      </w:r>
      <w:r w:rsidRPr="00847FEA">
        <w:rPr>
          <w:rFonts w:eastAsia="Times New Roman" w:cs="Arial"/>
          <w:lang w:eastAsia="en-AU"/>
        </w:rPr>
        <w:t> </w:t>
      </w:r>
    </w:p>
    <w:p w14:paraId="50DA1981" w14:textId="77777777" w:rsidR="00847FEA" w:rsidRPr="00847FEA" w:rsidRDefault="00847FEA" w:rsidP="012F5EEF">
      <w:pPr>
        <w:numPr>
          <w:ilvl w:val="0"/>
          <w:numId w:val="6"/>
        </w:numPr>
        <w:ind w:left="1440"/>
        <w:textAlignment w:val="baseline"/>
        <w:rPr>
          <w:rFonts w:eastAsia="Times New Roman" w:cs="Arial"/>
          <w:lang w:eastAsia="en-AU"/>
        </w:rPr>
      </w:pPr>
      <w:r w:rsidRPr="012F5EEF">
        <w:rPr>
          <w:rFonts w:eastAsia="Times New Roman" w:cs="Arial"/>
          <w:lang w:val="en-US" w:eastAsia="en-AU"/>
        </w:rPr>
        <w:t>Baseline Survey, character strengths survey and discussion about your strengths, preferences, things that energise you and how this translates to your daily life. </w:t>
      </w:r>
      <w:r w:rsidRPr="012F5EEF">
        <w:rPr>
          <w:rFonts w:eastAsia="Times New Roman" w:cs="Arial"/>
          <w:lang w:eastAsia="en-AU"/>
        </w:rPr>
        <w:t> </w:t>
      </w:r>
    </w:p>
    <w:p w14:paraId="5A114A38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Outcomes </w:t>
      </w:r>
      <w:r w:rsidRPr="00847FEA">
        <w:rPr>
          <w:rFonts w:eastAsia="Times New Roman" w:cs="Arial"/>
          <w:lang w:eastAsia="en-AU"/>
        </w:rPr>
        <w:t> </w:t>
      </w:r>
    </w:p>
    <w:p w14:paraId="645936CF" w14:textId="77777777" w:rsidR="00847FEA" w:rsidRPr="00847FEA" w:rsidRDefault="00847FEA" w:rsidP="00062A44">
      <w:pPr>
        <w:numPr>
          <w:ilvl w:val="0"/>
          <w:numId w:val="7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Understanding the type of career you may be suited to.</w:t>
      </w:r>
      <w:r w:rsidRPr="00847FEA">
        <w:rPr>
          <w:rFonts w:eastAsia="Times New Roman" w:cs="Arial"/>
          <w:lang w:eastAsia="en-AU"/>
        </w:rPr>
        <w:t> </w:t>
      </w:r>
    </w:p>
    <w:p w14:paraId="4D9895B0" w14:textId="77777777" w:rsidR="00847FEA" w:rsidRPr="00847FEA" w:rsidRDefault="00847FEA" w:rsidP="00062A44">
      <w:pPr>
        <w:numPr>
          <w:ilvl w:val="0"/>
          <w:numId w:val="8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How your character strength impacts your life.</w:t>
      </w:r>
      <w:r w:rsidRPr="00847FEA">
        <w:rPr>
          <w:rFonts w:eastAsia="Times New Roman" w:cs="Arial"/>
          <w:lang w:eastAsia="en-AU"/>
        </w:rPr>
        <w:t> </w:t>
      </w:r>
    </w:p>
    <w:p w14:paraId="71B36FC1" w14:textId="77777777" w:rsidR="00847FEA" w:rsidRPr="00847FEA" w:rsidRDefault="00847FEA" w:rsidP="00062A44">
      <w:pPr>
        <w:numPr>
          <w:ilvl w:val="0"/>
          <w:numId w:val="8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Meeting your peers in the program</w:t>
      </w:r>
      <w:r w:rsidRPr="00847FEA">
        <w:rPr>
          <w:rFonts w:eastAsia="Times New Roman" w:cs="Arial"/>
          <w:lang w:eastAsia="en-AU"/>
        </w:rPr>
        <w:t> </w:t>
      </w:r>
    </w:p>
    <w:p w14:paraId="0BD331C2" w14:textId="77777777"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>March</w:t>
      </w:r>
    </w:p>
    <w:p w14:paraId="40288FA8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Activities</w:t>
      </w:r>
      <w:r w:rsidRPr="00847FEA">
        <w:rPr>
          <w:rFonts w:eastAsia="Times New Roman" w:cs="Arial"/>
          <w:lang w:eastAsia="en-AU"/>
        </w:rPr>
        <w:t> </w:t>
      </w:r>
    </w:p>
    <w:p w14:paraId="6F1BF200" w14:textId="77777777" w:rsidR="00847FEA" w:rsidRPr="00847FEA" w:rsidRDefault="00847FEA" w:rsidP="012F5EEF">
      <w:pPr>
        <w:numPr>
          <w:ilvl w:val="0"/>
          <w:numId w:val="9"/>
        </w:numPr>
        <w:ind w:left="1440"/>
        <w:textAlignment w:val="baseline"/>
        <w:rPr>
          <w:rFonts w:eastAsia="Times New Roman" w:cs="Arial"/>
          <w:lang w:eastAsia="en-AU"/>
        </w:rPr>
      </w:pPr>
      <w:r w:rsidRPr="012F5EEF">
        <w:rPr>
          <w:rFonts w:eastAsia="Times New Roman" w:cs="Arial"/>
          <w:lang w:val="en-US" w:eastAsia="en-AU"/>
        </w:rPr>
        <w:t>Watch video on being a Gen Z in the workplace. Followed by discussion and questions about the video and your mentor preferences.</w:t>
      </w:r>
      <w:r w:rsidRPr="012F5EEF">
        <w:rPr>
          <w:rFonts w:eastAsia="Times New Roman" w:cs="Arial"/>
          <w:lang w:eastAsia="en-AU"/>
        </w:rPr>
        <w:t> </w:t>
      </w:r>
    </w:p>
    <w:p w14:paraId="1E1FDF44" w14:textId="77777777" w:rsidR="00847FEA" w:rsidRPr="00847FEA" w:rsidRDefault="00847FEA" w:rsidP="00062A44">
      <w:pPr>
        <w:numPr>
          <w:ilvl w:val="0"/>
          <w:numId w:val="10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Introduction to the idea of fundraising</w:t>
      </w:r>
      <w:r w:rsidRPr="00847FEA">
        <w:rPr>
          <w:rFonts w:eastAsia="Times New Roman" w:cs="Arial"/>
          <w:lang w:eastAsia="en-AU"/>
        </w:rPr>
        <w:t> </w:t>
      </w:r>
    </w:p>
    <w:p w14:paraId="47C4F185" w14:textId="77777777" w:rsidR="00847FEA" w:rsidRPr="00847FEA" w:rsidRDefault="00847FEA" w:rsidP="00062A44">
      <w:pPr>
        <w:numPr>
          <w:ilvl w:val="0"/>
          <w:numId w:val="10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Boost your tech skills: emailing, calendar management, and what technology can offer you.</w:t>
      </w:r>
      <w:r w:rsidRPr="00847FEA">
        <w:rPr>
          <w:rFonts w:eastAsia="Times New Roman" w:cs="Arial"/>
          <w:lang w:eastAsia="en-AU"/>
        </w:rPr>
        <w:t> </w:t>
      </w:r>
    </w:p>
    <w:p w14:paraId="69724F89" w14:textId="77777777" w:rsidR="00847FEA" w:rsidRPr="00847FEA" w:rsidRDefault="00847FEA" w:rsidP="00847FEA">
      <w:pPr>
        <w:ind w:right="840" w:firstLine="72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Outcomes</w:t>
      </w:r>
      <w:r w:rsidRPr="00847FEA">
        <w:rPr>
          <w:rFonts w:eastAsia="Times New Roman" w:cs="Arial"/>
          <w:lang w:eastAsia="en-AU"/>
        </w:rPr>
        <w:t> </w:t>
      </w:r>
    </w:p>
    <w:p w14:paraId="61621AE7" w14:textId="77777777" w:rsidR="00847FEA" w:rsidRPr="00847FEA" w:rsidRDefault="00847FEA" w:rsidP="00062A44">
      <w:pPr>
        <w:numPr>
          <w:ilvl w:val="0"/>
          <w:numId w:val="11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Understanding how employers may see you as the “younger generation” and what this means.</w:t>
      </w:r>
      <w:r w:rsidRPr="00847FEA">
        <w:rPr>
          <w:rFonts w:eastAsia="Times New Roman" w:cs="Arial"/>
          <w:lang w:eastAsia="en-AU"/>
        </w:rPr>
        <w:t> </w:t>
      </w:r>
    </w:p>
    <w:p w14:paraId="0BAEEB7C" w14:textId="77777777" w:rsidR="00847FEA" w:rsidRPr="00847FEA" w:rsidRDefault="00847FEA" w:rsidP="00062A44">
      <w:pPr>
        <w:numPr>
          <w:ilvl w:val="0"/>
          <w:numId w:val="11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Understanding what you need in a mentor and why this is important.</w:t>
      </w:r>
      <w:r w:rsidRPr="00847FEA">
        <w:rPr>
          <w:rFonts w:eastAsia="Times New Roman" w:cs="Arial"/>
          <w:lang w:eastAsia="en-AU"/>
        </w:rPr>
        <w:t> </w:t>
      </w:r>
    </w:p>
    <w:p w14:paraId="508CA62C" w14:textId="77777777" w:rsidR="00847FEA" w:rsidRPr="00847FEA" w:rsidRDefault="00847FEA" w:rsidP="012F5EEF">
      <w:pPr>
        <w:numPr>
          <w:ilvl w:val="0"/>
          <w:numId w:val="12"/>
        </w:numPr>
        <w:ind w:left="1440"/>
        <w:textAlignment w:val="baseline"/>
        <w:rPr>
          <w:rFonts w:eastAsia="Times New Roman" w:cs="Arial"/>
          <w:lang w:eastAsia="en-AU"/>
        </w:rPr>
      </w:pPr>
      <w:r w:rsidRPr="012F5EEF">
        <w:rPr>
          <w:rFonts w:eastAsia="Times New Roman" w:cs="Arial"/>
          <w:lang w:val="en-US" w:eastAsia="en-AU"/>
        </w:rPr>
        <w:t>Understanding how technology can support you to achieve your goals, email etiquette, time management, and planning.</w:t>
      </w:r>
      <w:r w:rsidRPr="012F5EEF">
        <w:rPr>
          <w:rFonts w:eastAsia="Times New Roman" w:cs="Arial"/>
          <w:lang w:eastAsia="en-AU"/>
        </w:rPr>
        <w:t> </w:t>
      </w:r>
    </w:p>
    <w:p w14:paraId="3ECFD3AE" w14:textId="77777777"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April  </w:t>
      </w:r>
    </w:p>
    <w:p w14:paraId="45F8910E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Activities</w:t>
      </w:r>
      <w:r w:rsidRPr="00847FEA">
        <w:rPr>
          <w:rFonts w:eastAsia="Times New Roman" w:cs="Arial"/>
          <w:lang w:eastAsia="en-AU"/>
        </w:rPr>
        <w:t> </w:t>
      </w:r>
    </w:p>
    <w:p w14:paraId="6BE18D91" w14:textId="77777777" w:rsidR="00847FEA" w:rsidRPr="00847FEA" w:rsidRDefault="00847FEA" w:rsidP="00062A44">
      <w:pPr>
        <w:numPr>
          <w:ilvl w:val="0"/>
          <w:numId w:val="13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Learn about fundraising and brainstorm ideas. </w:t>
      </w:r>
      <w:r w:rsidRPr="00847FEA">
        <w:rPr>
          <w:rFonts w:eastAsia="Times New Roman" w:cs="Arial"/>
          <w:lang w:eastAsia="en-AU"/>
        </w:rPr>
        <w:t> </w:t>
      </w:r>
    </w:p>
    <w:p w14:paraId="4700D874" w14:textId="77777777" w:rsidR="00847FEA" w:rsidRPr="00847FEA" w:rsidRDefault="00847FEA" w:rsidP="00062A44">
      <w:pPr>
        <w:numPr>
          <w:ilvl w:val="0"/>
          <w:numId w:val="13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Introduction of the “elevator pitch” and demonstrate how to be proactive in life. </w:t>
      </w:r>
      <w:r w:rsidRPr="00847FEA">
        <w:rPr>
          <w:rFonts w:eastAsia="Times New Roman" w:cs="Arial"/>
          <w:lang w:eastAsia="en-AU"/>
        </w:rPr>
        <w:t> </w:t>
      </w:r>
    </w:p>
    <w:p w14:paraId="067CBFD2" w14:textId="77777777" w:rsidR="00847FEA" w:rsidRPr="00847FEA" w:rsidRDefault="00847FEA" w:rsidP="00062A44">
      <w:pPr>
        <w:numPr>
          <w:ilvl w:val="0"/>
          <w:numId w:val="14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Identify your personal values</w:t>
      </w:r>
      <w:r w:rsidRPr="00847FEA">
        <w:rPr>
          <w:rFonts w:eastAsia="Times New Roman" w:cs="Arial"/>
          <w:lang w:eastAsia="en-AU"/>
        </w:rPr>
        <w:t> </w:t>
      </w:r>
    </w:p>
    <w:p w14:paraId="7AD7A16B" w14:textId="77777777" w:rsidR="00847FEA" w:rsidRPr="00847FEA" w:rsidRDefault="00847FEA" w:rsidP="012F5EEF">
      <w:pPr>
        <w:numPr>
          <w:ilvl w:val="0"/>
          <w:numId w:val="14"/>
        </w:numPr>
        <w:ind w:left="1440"/>
        <w:textAlignment w:val="baseline"/>
        <w:rPr>
          <w:rFonts w:eastAsia="Times New Roman" w:cs="Arial"/>
          <w:lang w:eastAsia="en-AU"/>
        </w:rPr>
      </w:pPr>
      <w:r w:rsidRPr="012F5EEF">
        <w:rPr>
          <w:rFonts w:eastAsia="Times New Roman" w:cs="Arial"/>
          <w:lang w:val="en-US" w:eastAsia="en-AU"/>
        </w:rPr>
        <w:t>Technology session: exploring if your device is meeting your needs and learning how to use your device effectively.</w:t>
      </w:r>
      <w:r w:rsidRPr="012F5EEF">
        <w:rPr>
          <w:rFonts w:eastAsia="Times New Roman" w:cs="Arial"/>
          <w:lang w:eastAsia="en-AU"/>
        </w:rPr>
        <w:t> </w:t>
      </w:r>
    </w:p>
    <w:p w14:paraId="3D5886AC" w14:textId="77777777" w:rsidR="00847FEA" w:rsidRPr="00847FEA" w:rsidRDefault="00847FEA" w:rsidP="00847FEA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47FEA">
        <w:rPr>
          <w:rFonts w:eastAsia="Times New Roman" w:cs="Arial"/>
          <w:lang w:val="en-US" w:eastAsia="en-AU"/>
        </w:rPr>
        <w:t>Outcomes</w:t>
      </w:r>
      <w:r w:rsidRPr="00847FEA">
        <w:rPr>
          <w:rFonts w:eastAsia="Times New Roman" w:cs="Arial"/>
          <w:lang w:eastAsia="en-AU"/>
        </w:rPr>
        <w:t> </w:t>
      </w:r>
    </w:p>
    <w:p w14:paraId="0833579E" w14:textId="77777777" w:rsidR="00847FEA" w:rsidRPr="00847FEA" w:rsidRDefault="00847FEA" w:rsidP="00062A44">
      <w:pPr>
        <w:numPr>
          <w:ilvl w:val="0"/>
          <w:numId w:val="15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Creating a plan for your fundraising project and what support you might need to achieve the goals. </w:t>
      </w:r>
      <w:r w:rsidRPr="00847FEA">
        <w:rPr>
          <w:rFonts w:eastAsia="Times New Roman" w:cs="Arial"/>
          <w:lang w:eastAsia="en-AU"/>
        </w:rPr>
        <w:t> </w:t>
      </w:r>
    </w:p>
    <w:p w14:paraId="34B507CA" w14:textId="77777777" w:rsidR="00847FEA" w:rsidRPr="00847FEA" w:rsidRDefault="00847FEA" w:rsidP="00062A44">
      <w:pPr>
        <w:numPr>
          <w:ilvl w:val="0"/>
          <w:numId w:val="15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847FEA">
        <w:rPr>
          <w:rFonts w:eastAsia="Times New Roman" w:cs="Arial"/>
          <w:lang w:val="en-US" w:eastAsia="en-AU"/>
        </w:rPr>
        <w:t>Understanding how your personal values are expressed through your life and actions. </w:t>
      </w:r>
      <w:r w:rsidRPr="00847FEA">
        <w:rPr>
          <w:rFonts w:eastAsia="Times New Roman" w:cs="Arial"/>
          <w:lang w:eastAsia="en-AU"/>
        </w:rPr>
        <w:t> </w:t>
      </w:r>
    </w:p>
    <w:p w14:paraId="1FF89D7C" w14:textId="77777777"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May </w:t>
      </w:r>
    </w:p>
    <w:p w14:paraId="1FBE745E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Activities</w:t>
      </w:r>
      <w:r w:rsidRPr="00062A44">
        <w:rPr>
          <w:rFonts w:eastAsia="Times New Roman" w:cs="Arial"/>
          <w:lang w:eastAsia="en-AU"/>
        </w:rPr>
        <w:t> </w:t>
      </w:r>
    </w:p>
    <w:p w14:paraId="6882F736" w14:textId="77777777" w:rsidR="00062A44" w:rsidRPr="00062A44" w:rsidRDefault="00062A44" w:rsidP="00062A44">
      <w:pPr>
        <w:numPr>
          <w:ilvl w:val="0"/>
          <w:numId w:val="16"/>
        </w:numPr>
        <w:ind w:left="1065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Complete your fundraising project plan</w:t>
      </w:r>
      <w:r w:rsidRPr="00062A44">
        <w:rPr>
          <w:rFonts w:eastAsia="Times New Roman" w:cs="Arial"/>
          <w:lang w:eastAsia="en-AU"/>
        </w:rPr>
        <w:t> </w:t>
      </w:r>
    </w:p>
    <w:p w14:paraId="0352D43F" w14:textId="77777777" w:rsidR="00062A44" w:rsidRPr="00062A44" w:rsidRDefault="00062A44" w:rsidP="00062A44">
      <w:pPr>
        <w:numPr>
          <w:ilvl w:val="0"/>
          <w:numId w:val="16"/>
        </w:numPr>
        <w:ind w:left="1065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Learn how to have hard conversations</w:t>
      </w:r>
      <w:r w:rsidRPr="00062A44">
        <w:rPr>
          <w:rFonts w:eastAsia="Times New Roman" w:cs="Arial"/>
          <w:lang w:eastAsia="en-AU"/>
        </w:rPr>
        <w:t> </w:t>
      </w:r>
    </w:p>
    <w:p w14:paraId="1BA53182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Outcomes</w:t>
      </w:r>
      <w:r w:rsidRPr="00062A44">
        <w:rPr>
          <w:rFonts w:eastAsia="Times New Roman" w:cs="Arial"/>
          <w:lang w:eastAsia="en-AU"/>
        </w:rPr>
        <w:t> </w:t>
      </w:r>
    </w:p>
    <w:p w14:paraId="2B68F9AF" w14:textId="77777777" w:rsidR="00062A44" w:rsidRPr="00062A44" w:rsidRDefault="00062A44" w:rsidP="00062A44">
      <w:pPr>
        <w:numPr>
          <w:ilvl w:val="0"/>
          <w:numId w:val="17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Understanding how a coach or a mentor can assist you to navigate your life choices.</w:t>
      </w:r>
      <w:r w:rsidRPr="00062A44">
        <w:rPr>
          <w:rFonts w:eastAsia="Times New Roman" w:cs="Arial"/>
          <w:lang w:eastAsia="en-AU"/>
        </w:rPr>
        <w:t> </w:t>
      </w:r>
    </w:p>
    <w:p w14:paraId="753F748E" w14:textId="77777777" w:rsidR="00062A44" w:rsidRPr="00062A44" w:rsidRDefault="00062A44" w:rsidP="00062A44">
      <w:pPr>
        <w:numPr>
          <w:ilvl w:val="0"/>
          <w:numId w:val="17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Develop confidence in discussing difficult subjects</w:t>
      </w:r>
      <w:r w:rsidRPr="00062A44">
        <w:rPr>
          <w:rFonts w:eastAsia="Times New Roman" w:cs="Arial"/>
          <w:lang w:eastAsia="en-AU"/>
        </w:rPr>
        <w:t> </w:t>
      </w:r>
    </w:p>
    <w:p w14:paraId="1E675E74" w14:textId="77777777" w:rsidR="00B06DE1" w:rsidRPr="00E00CDF" w:rsidRDefault="00B06DE1" w:rsidP="00B06DE1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June </w:t>
      </w:r>
    </w:p>
    <w:p w14:paraId="7E9F4D25" w14:textId="77777777" w:rsidR="00B06DE1" w:rsidRPr="00E00CDF" w:rsidRDefault="00B06DE1" w:rsidP="00B06DE1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14:paraId="405F8FCF" w14:textId="77777777" w:rsidR="00062A44" w:rsidRPr="00062A44" w:rsidRDefault="00062A44" w:rsidP="00062A44">
      <w:pPr>
        <w:numPr>
          <w:ilvl w:val="0"/>
          <w:numId w:val="18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Voice Coaching.</w:t>
      </w:r>
      <w:r w:rsidRPr="00062A44">
        <w:rPr>
          <w:rFonts w:eastAsia="Times New Roman" w:cs="Arial"/>
          <w:lang w:eastAsia="en-AU"/>
        </w:rPr>
        <w:t> </w:t>
      </w:r>
    </w:p>
    <w:p w14:paraId="2D1CCC58" w14:textId="77777777" w:rsidR="00062A44" w:rsidRPr="00062A44" w:rsidRDefault="00062A44" w:rsidP="00062A44">
      <w:pPr>
        <w:numPr>
          <w:ilvl w:val="0"/>
          <w:numId w:val="19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Learn about personal branding</w:t>
      </w:r>
      <w:r w:rsidRPr="00062A44">
        <w:rPr>
          <w:rFonts w:eastAsia="Times New Roman" w:cs="Arial"/>
          <w:lang w:eastAsia="en-AU"/>
        </w:rPr>
        <w:t> </w:t>
      </w:r>
    </w:p>
    <w:p w14:paraId="44D82522" w14:textId="77777777" w:rsidR="00B06DE1" w:rsidRPr="00B06DE1" w:rsidRDefault="00B06DE1" w:rsidP="00B06DE1">
      <w:pPr>
        <w:ind w:right="843"/>
        <w:rPr>
          <w:rFonts w:cs="Arial"/>
          <w:lang w:val="en-US"/>
        </w:rPr>
      </w:pPr>
    </w:p>
    <w:p w14:paraId="33156909" w14:textId="77777777" w:rsidR="003D7487" w:rsidRPr="00E00CDF" w:rsidRDefault="009549BF" w:rsidP="009549BF">
      <w:pPr>
        <w:pStyle w:val="ListParagraph"/>
        <w:ind w:left="0"/>
        <w:rPr>
          <w:rFonts w:cs="Arial"/>
          <w:lang w:val="en-US"/>
        </w:rPr>
      </w:pPr>
      <w:r>
        <w:rPr>
          <w:rFonts w:cs="Arial"/>
          <w:b/>
          <w:noProof/>
          <w:sz w:val="40"/>
          <w:szCs w:val="40"/>
          <w:lang w:eastAsia="en-AU"/>
        </w:rPr>
        <w:lastRenderedPageBreak/>
        <w:drawing>
          <wp:inline distT="0" distB="0" distL="0" distR="0" wp14:anchorId="4F96A501" wp14:editId="614507D4">
            <wp:extent cx="7543800" cy="1283025"/>
            <wp:effectExtent l="0" t="0" r="0" b="0"/>
            <wp:docPr id="8" name="Picture 8" descr="Vision Australia logo and webiste visionaustralia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VASTA02_A4_VA_Letterhead_Header_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2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5662" w14:textId="77777777" w:rsidR="0022184B" w:rsidRPr="00E00CDF" w:rsidRDefault="0022184B" w:rsidP="00FB4C7E">
      <w:pPr>
        <w:spacing w:before="240"/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</w:p>
    <w:p w14:paraId="4BDDDED1" w14:textId="77777777" w:rsidR="00062A44" w:rsidRPr="00062A44" w:rsidRDefault="00062A44" w:rsidP="00062A44">
      <w:pPr>
        <w:numPr>
          <w:ilvl w:val="0"/>
          <w:numId w:val="20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How to make an impact with your voice and how to like your voice, know when and how to speak in groups and public presentations.</w:t>
      </w:r>
      <w:r w:rsidRPr="00062A44">
        <w:rPr>
          <w:rFonts w:eastAsia="Times New Roman" w:cs="Arial"/>
          <w:lang w:eastAsia="en-AU"/>
        </w:rPr>
        <w:t> </w:t>
      </w:r>
    </w:p>
    <w:p w14:paraId="19B9E360" w14:textId="77777777" w:rsidR="00062A44" w:rsidRPr="00062A44" w:rsidRDefault="00062A44" w:rsidP="00062A44">
      <w:pPr>
        <w:numPr>
          <w:ilvl w:val="0"/>
          <w:numId w:val="21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Understand the concept of a personal brand. </w:t>
      </w:r>
      <w:r w:rsidRPr="00062A44">
        <w:rPr>
          <w:rFonts w:eastAsia="Times New Roman" w:cs="Arial"/>
          <w:lang w:eastAsia="en-AU"/>
        </w:rPr>
        <w:t> </w:t>
      </w:r>
    </w:p>
    <w:p w14:paraId="0B549F7D" w14:textId="77777777" w:rsidR="003D7487" w:rsidRDefault="003D7487" w:rsidP="0004440C">
      <w:pPr>
        <w:pStyle w:val="Heading3"/>
        <w:ind w:left="709"/>
        <w:rPr>
          <w:lang w:val="en-US"/>
        </w:rPr>
      </w:pPr>
      <w:r w:rsidRPr="00E00CDF">
        <w:rPr>
          <w:lang w:val="en-US"/>
        </w:rPr>
        <w:t>July</w:t>
      </w:r>
    </w:p>
    <w:p w14:paraId="48772812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Activities</w:t>
      </w:r>
      <w:r w:rsidRPr="00062A44">
        <w:rPr>
          <w:rFonts w:eastAsia="Times New Roman" w:cs="Arial"/>
          <w:lang w:eastAsia="en-AU"/>
        </w:rPr>
        <w:t> </w:t>
      </w:r>
    </w:p>
    <w:p w14:paraId="1E491415" w14:textId="77777777" w:rsidR="00062A44" w:rsidRPr="00062A44" w:rsidRDefault="00062A44" w:rsidP="00062A44">
      <w:pPr>
        <w:numPr>
          <w:ilvl w:val="0"/>
          <w:numId w:val="22"/>
        </w:numPr>
        <w:ind w:left="1065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Learn the importance of a resume, how to create one, and what to include.</w:t>
      </w:r>
      <w:r w:rsidRPr="00062A44">
        <w:rPr>
          <w:rFonts w:eastAsia="Times New Roman" w:cs="Arial"/>
          <w:lang w:eastAsia="en-AU"/>
        </w:rPr>
        <w:t> </w:t>
      </w:r>
    </w:p>
    <w:p w14:paraId="74941F6D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Outcomes </w:t>
      </w:r>
      <w:r w:rsidRPr="00062A44">
        <w:rPr>
          <w:rFonts w:eastAsia="Times New Roman" w:cs="Arial"/>
          <w:lang w:eastAsia="en-AU"/>
        </w:rPr>
        <w:t> </w:t>
      </w:r>
    </w:p>
    <w:p w14:paraId="71868278" w14:textId="77777777" w:rsidR="00062A44" w:rsidRPr="00062A44" w:rsidRDefault="00062A44" w:rsidP="00062A44">
      <w:pPr>
        <w:numPr>
          <w:ilvl w:val="0"/>
          <w:numId w:val="23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Skills to develop your resume and job searching skills.</w:t>
      </w:r>
      <w:r w:rsidRPr="00062A44">
        <w:rPr>
          <w:rFonts w:eastAsia="Times New Roman" w:cs="Arial"/>
          <w:lang w:eastAsia="en-AU"/>
        </w:rPr>
        <w:t> </w:t>
      </w:r>
    </w:p>
    <w:p w14:paraId="504828C2" w14:textId="77777777"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August </w:t>
      </w:r>
    </w:p>
    <w:p w14:paraId="7B507B5B" w14:textId="77777777"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14:paraId="59994CF1" w14:textId="77777777" w:rsidR="003D7487" w:rsidRPr="00E00CDF" w:rsidRDefault="003D7487" w:rsidP="00062A44">
      <w:pPr>
        <w:pStyle w:val="ListParagraph"/>
        <w:numPr>
          <w:ilvl w:val="0"/>
          <w:numId w:val="3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Networking, resumes, cover letters, job advertisements</w:t>
      </w:r>
      <w:r w:rsidR="00FD3557">
        <w:rPr>
          <w:rFonts w:cs="Arial"/>
          <w:lang w:val="en-US"/>
        </w:rPr>
        <w:t>,</w:t>
      </w:r>
      <w:r w:rsidRPr="00E00CDF">
        <w:rPr>
          <w:rFonts w:cs="Arial"/>
          <w:lang w:val="en-US"/>
        </w:rPr>
        <w:t xml:space="preserve"> and mock interviews. </w:t>
      </w:r>
    </w:p>
    <w:p w14:paraId="69298F31" w14:textId="77777777"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Outcomes</w:t>
      </w:r>
    </w:p>
    <w:p w14:paraId="7A673C3D" w14:textId="77777777" w:rsidR="003D7487" w:rsidRPr="00E00CDF" w:rsidRDefault="003D7487" w:rsidP="00062A44">
      <w:pPr>
        <w:pStyle w:val="ListParagraph"/>
        <w:numPr>
          <w:ilvl w:val="0"/>
          <w:numId w:val="3"/>
        </w:numPr>
        <w:ind w:right="843"/>
        <w:rPr>
          <w:rFonts w:cs="Arial"/>
          <w:lang w:val="en-US"/>
        </w:rPr>
      </w:pPr>
      <w:r>
        <w:rPr>
          <w:rFonts w:cs="Arial"/>
          <w:lang w:val="en-US"/>
        </w:rPr>
        <w:t>Understanding networking.</w:t>
      </w:r>
    </w:p>
    <w:p w14:paraId="657EF083" w14:textId="77777777" w:rsidR="003D7487" w:rsidRPr="00E00CDF" w:rsidRDefault="003D7487" w:rsidP="00062A44">
      <w:pPr>
        <w:pStyle w:val="ListParagraph"/>
        <w:numPr>
          <w:ilvl w:val="0"/>
          <w:numId w:val="3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Prep</w:t>
      </w:r>
      <w:r>
        <w:rPr>
          <w:rFonts w:cs="Arial"/>
          <w:lang w:val="en-US"/>
        </w:rPr>
        <w:t>aring a resume and cover letter.</w:t>
      </w:r>
    </w:p>
    <w:p w14:paraId="51DDB146" w14:textId="77777777"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September </w:t>
      </w:r>
    </w:p>
    <w:p w14:paraId="40E6A28C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Activities</w:t>
      </w:r>
      <w:r w:rsidRPr="00062A44">
        <w:rPr>
          <w:rFonts w:eastAsia="Times New Roman" w:cs="Arial"/>
          <w:lang w:eastAsia="en-AU"/>
        </w:rPr>
        <w:t> </w:t>
      </w:r>
    </w:p>
    <w:p w14:paraId="6AF69FB6" w14:textId="77777777" w:rsidR="00062A44" w:rsidRPr="00062A44" w:rsidRDefault="00062A44" w:rsidP="00062A44">
      <w:pPr>
        <w:numPr>
          <w:ilvl w:val="0"/>
          <w:numId w:val="24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Preparing your job application for mock interviews. </w:t>
      </w:r>
      <w:r w:rsidRPr="00062A44">
        <w:rPr>
          <w:rFonts w:eastAsia="Times New Roman" w:cs="Arial"/>
          <w:lang w:eastAsia="en-AU"/>
        </w:rPr>
        <w:t> </w:t>
      </w:r>
    </w:p>
    <w:p w14:paraId="1259F491" w14:textId="77777777" w:rsidR="00062A44" w:rsidRPr="00062A44" w:rsidRDefault="00062A44" w:rsidP="00062A44">
      <w:pPr>
        <w:numPr>
          <w:ilvl w:val="0"/>
          <w:numId w:val="25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Vision Australia camp: dependent on interest and health guidance.</w:t>
      </w:r>
      <w:r w:rsidRPr="00062A44">
        <w:rPr>
          <w:rFonts w:eastAsia="Times New Roman" w:cs="Arial"/>
          <w:lang w:eastAsia="en-AU"/>
        </w:rPr>
        <w:t> </w:t>
      </w:r>
    </w:p>
    <w:p w14:paraId="20082470" w14:textId="77777777" w:rsidR="00062A44" w:rsidRPr="00062A44" w:rsidRDefault="00062A44" w:rsidP="00062A44">
      <w:pPr>
        <w:ind w:left="705" w:right="840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062A44">
        <w:rPr>
          <w:rFonts w:eastAsia="Times New Roman" w:cs="Arial"/>
          <w:lang w:val="en-US" w:eastAsia="en-AU"/>
        </w:rPr>
        <w:t>Outcomes</w:t>
      </w:r>
      <w:r w:rsidRPr="00062A44">
        <w:rPr>
          <w:rFonts w:eastAsia="Times New Roman" w:cs="Arial"/>
          <w:lang w:eastAsia="en-AU"/>
        </w:rPr>
        <w:t> </w:t>
      </w:r>
    </w:p>
    <w:p w14:paraId="736A9448" w14:textId="77777777" w:rsidR="00062A44" w:rsidRPr="00062A44" w:rsidRDefault="00062A44" w:rsidP="00062A44">
      <w:pPr>
        <w:numPr>
          <w:ilvl w:val="0"/>
          <w:numId w:val="26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val="en-US" w:eastAsia="en-AU"/>
        </w:rPr>
        <w:t>Undertaking a mock interview.</w:t>
      </w:r>
      <w:r w:rsidRPr="00062A44">
        <w:rPr>
          <w:rFonts w:eastAsia="Times New Roman" w:cs="Arial"/>
          <w:lang w:eastAsia="en-AU"/>
        </w:rPr>
        <w:t> </w:t>
      </w:r>
    </w:p>
    <w:p w14:paraId="5AC785D1" w14:textId="77777777" w:rsidR="00062A44" w:rsidRPr="00062A44" w:rsidRDefault="00062A44" w:rsidP="00062A44">
      <w:pPr>
        <w:numPr>
          <w:ilvl w:val="0"/>
          <w:numId w:val="26"/>
        </w:numPr>
        <w:ind w:left="1080" w:firstLine="0"/>
        <w:textAlignment w:val="baseline"/>
        <w:rPr>
          <w:rFonts w:eastAsia="Times New Roman" w:cs="Arial"/>
          <w:lang w:eastAsia="en-AU"/>
        </w:rPr>
      </w:pPr>
      <w:r w:rsidRPr="00062A44">
        <w:rPr>
          <w:rFonts w:eastAsia="Times New Roman" w:cs="Arial"/>
          <w:lang w:eastAsia="en-AU"/>
        </w:rPr>
        <w:t>Personalised</w:t>
      </w:r>
      <w:r w:rsidRPr="00062A44">
        <w:rPr>
          <w:rFonts w:eastAsia="Times New Roman" w:cs="Arial"/>
          <w:lang w:val="en-US" w:eastAsia="en-AU"/>
        </w:rPr>
        <w:t xml:space="preserve"> feedback from Vision Australia employment consultants.</w:t>
      </w:r>
      <w:r w:rsidRPr="00062A44">
        <w:rPr>
          <w:rFonts w:eastAsia="Times New Roman" w:cs="Arial"/>
          <w:lang w:eastAsia="en-AU"/>
        </w:rPr>
        <w:t> </w:t>
      </w:r>
    </w:p>
    <w:p w14:paraId="33657FEA" w14:textId="77777777" w:rsidR="003D7487" w:rsidRPr="00E00CDF" w:rsidRDefault="003D7487" w:rsidP="00C56F1A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>October</w:t>
      </w:r>
    </w:p>
    <w:p w14:paraId="57E8F771" w14:textId="77777777" w:rsidR="003D7487" w:rsidRPr="00E00CDF" w:rsidRDefault="000265F0" w:rsidP="00C56F1A">
      <w:pPr>
        <w:ind w:left="709" w:right="843"/>
        <w:rPr>
          <w:rFonts w:cs="Arial"/>
          <w:lang w:val="en-US"/>
        </w:rPr>
      </w:pPr>
      <w:r>
        <w:rPr>
          <w:rFonts w:cs="Arial"/>
          <w:lang w:val="en-US"/>
        </w:rPr>
        <w:t>Activities</w:t>
      </w:r>
    </w:p>
    <w:p w14:paraId="1F69962D" w14:textId="77777777" w:rsidR="003D7487" w:rsidRPr="00C56F1A" w:rsidRDefault="003D7487" w:rsidP="00062A44">
      <w:pPr>
        <w:pStyle w:val="ListParagraph"/>
        <w:numPr>
          <w:ilvl w:val="0"/>
          <w:numId w:val="4"/>
        </w:numPr>
        <w:ind w:right="843"/>
        <w:rPr>
          <w:rFonts w:cs="Arial"/>
          <w:lang w:val="en-US"/>
        </w:rPr>
      </w:pPr>
      <w:r w:rsidRPr="00C56F1A">
        <w:rPr>
          <w:rFonts w:cs="Arial"/>
          <w:lang w:val="en-US"/>
        </w:rPr>
        <w:t>Emotional intelligence: reflecting on priorities, values, and behavio</w:t>
      </w:r>
      <w:r w:rsidR="00E8676E">
        <w:rPr>
          <w:rFonts w:cs="Arial"/>
          <w:lang w:val="en-US"/>
        </w:rPr>
        <w:t>u</w:t>
      </w:r>
      <w:r w:rsidRPr="00C56F1A">
        <w:rPr>
          <w:rFonts w:cs="Arial"/>
          <w:lang w:val="en-US"/>
        </w:rPr>
        <w:t xml:space="preserve">r. </w:t>
      </w:r>
    </w:p>
    <w:p w14:paraId="30B2F3F2" w14:textId="77777777" w:rsidR="003D7487" w:rsidRPr="00C56F1A" w:rsidRDefault="003D7487" w:rsidP="00062A44">
      <w:pPr>
        <w:pStyle w:val="ListParagraph"/>
        <w:numPr>
          <w:ilvl w:val="0"/>
          <w:numId w:val="4"/>
        </w:numPr>
        <w:ind w:right="843"/>
        <w:rPr>
          <w:rFonts w:cs="Arial"/>
          <w:lang w:val="en-US"/>
        </w:rPr>
      </w:pPr>
      <w:r w:rsidRPr="00C56F1A">
        <w:rPr>
          <w:rFonts w:cs="Arial"/>
          <w:lang w:val="en-US"/>
        </w:rPr>
        <w:t xml:space="preserve">Preparing for final presentations. </w:t>
      </w:r>
    </w:p>
    <w:p w14:paraId="5C455C36" w14:textId="77777777" w:rsidR="003D7487" w:rsidRPr="00E00CDF" w:rsidRDefault="003D7487" w:rsidP="00C56F1A">
      <w:pPr>
        <w:ind w:left="709"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O</w:t>
      </w:r>
      <w:r w:rsidR="000265F0">
        <w:rPr>
          <w:rFonts w:cs="Arial"/>
          <w:lang w:val="en-US"/>
        </w:rPr>
        <w:t>utcomes</w:t>
      </w:r>
    </w:p>
    <w:p w14:paraId="6BEF6087" w14:textId="77777777" w:rsidR="003D7487" w:rsidRDefault="003D7487" w:rsidP="00062A44">
      <w:pPr>
        <w:pStyle w:val="ListParagraph"/>
        <w:numPr>
          <w:ilvl w:val="0"/>
          <w:numId w:val="4"/>
        </w:numPr>
        <w:ind w:right="843"/>
        <w:rPr>
          <w:rFonts w:cs="Arial"/>
          <w:lang w:val="en-US"/>
        </w:rPr>
      </w:pPr>
      <w:r w:rsidRPr="00E00CDF">
        <w:rPr>
          <w:rFonts w:cs="Arial"/>
          <w:lang w:val="en-US"/>
        </w:rPr>
        <w:t>Getting to know yourself and liking yourself a little bit more</w:t>
      </w:r>
      <w:r>
        <w:rPr>
          <w:rFonts w:cs="Arial"/>
          <w:lang w:val="en-US"/>
        </w:rPr>
        <w:t>.</w:t>
      </w:r>
    </w:p>
    <w:p w14:paraId="5956FDDF" w14:textId="77777777" w:rsidR="003D7487" w:rsidRPr="00E00CDF" w:rsidRDefault="003D7487" w:rsidP="0004440C">
      <w:pPr>
        <w:pStyle w:val="Heading3"/>
        <w:ind w:left="709" w:right="843"/>
        <w:rPr>
          <w:lang w:val="en-US"/>
        </w:rPr>
      </w:pPr>
      <w:r w:rsidRPr="00E00CDF">
        <w:rPr>
          <w:lang w:val="en-US"/>
        </w:rPr>
        <w:t xml:space="preserve">November </w:t>
      </w:r>
    </w:p>
    <w:p w14:paraId="79564453" w14:textId="77777777" w:rsidR="003D7487" w:rsidRPr="00285BE1" w:rsidRDefault="00755212" w:rsidP="00C56F1A">
      <w:pPr>
        <w:ind w:left="709" w:right="843"/>
        <w:rPr>
          <w:rFonts w:cs="Arial"/>
        </w:rPr>
      </w:pPr>
      <w:r>
        <w:rPr>
          <w:rFonts w:asciiTheme="minorHAnsi" w:hAnsiTheme="minorHAnsi"/>
          <w:noProof/>
          <w:lang w:eastAsia="en-AU"/>
        </w:rPr>
        <w:drawing>
          <wp:anchor distT="0" distB="0" distL="114300" distR="114300" simplePos="0" relativeHeight="251665408" behindDoc="0" locked="0" layoutInCell="1" allowOverlap="1" wp14:anchorId="304A4282" wp14:editId="2BE63DAF">
            <wp:simplePos x="0" y="0"/>
            <wp:positionH relativeFrom="margin">
              <wp:posOffset>3368640</wp:posOffset>
            </wp:positionH>
            <wp:positionV relativeFrom="margin">
              <wp:posOffset>7677446</wp:posOffset>
            </wp:positionV>
            <wp:extent cx="4057504" cy="2706935"/>
            <wp:effectExtent l="38100" t="38100" r="38735" b="36830"/>
            <wp:wrapSquare wrapText="bothSides"/>
            <wp:docPr id="9" name="Picture 9" descr="Picture of Amish on his headphones smiling" title="Amish, Vision Australia 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VA_Amish Chamoli_198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504" cy="2706935"/>
                    </a:xfrm>
                    <a:prstGeom prst="rect">
                      <a:avLst/>
                    </a:prstGeom>
                    <a:ln w="38100">
                      <a:solidFill>
                        <a:srgbClr val="00206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487" w:rsidRPr="00E00CDF">
        <w:rPr>
          <w:rFonts w:cs="Arial"/>
          <w:lang w:val="en-US"/>
        </w:rPr>
        <w:t>Delivery of final presentation (via Zoom) to fellow participants, family, friends</w:t>
      </w:r>
      <w:r w:rsidR="00FD3557">
        <w:rPr>
          <w:rFonts w:cs="Arial"/>
          <w:lang w:val="en-US"/>
        </w:rPr>
        <w:t>,</w:t>
      </w:r>
      <w:r w:rsidR="003D7487" w:rsidRPr="00E00CDF">
        <w:rPr>
          <w:rFonts w:cs="Arial"/>
          <w:lang w:val="en-US"/>
        </w:rPr>
        <w:t xml:space="preserve"> and Visio</w:t>
      </w:r>
      <w:r w:rsidR="003D7487">
        <w:rPr>
          <w:rFonts w:cs="Arial"/>
          <w:lang w:val="en-US"/>
        </w:rPr>
        <w:t>n Australia staff. This is the culmination of everyth</w:t>
      </w:r>
      <w:r w:rsidR="003D35A3">
        <w:rPr>
          <w:rFonts w:cs="Arial"/>
          <w:lang w:val="en-US"/>
        </w:rPr>
        <w:t>ing participants have learned</w:t>
      </w:r>
      <w:r w:rsidR="003D7487">
        <w:rPr>
          <w:rFonts w:cs="Arial"/>
          <w:lang w:val="en-US"/>
        </w:rPr>
        <w:t xml:space="preserve"> during their time in the LEAP Program.</w:t>
      </w:r>
    </w:p>
    <w:p w14:paraId="7D882F11" w14:textId="77777777" w:rsidR="008C1F87" w:rsidRDefault="008C1F87">
      <w:pPr>
        <w:rPr>
          <w:rFonts w:asciiTheme="minorHAnsi" w:hAnsiTheme="minorHAnsi"/>
        </w:rPr>
      </w:pPr>
    </w:p>
    <w:p w14:paraId="6C829662" w14:textId="77777777" w:rsidR="00863381" w:rsidRDefault="00863381" w:rsidP="00863381">
      <w:pPr>
        <w:ind w:left="709" w:right="1127"/>
      </w:pPr>
      <w:r w:rsidRPr="009B3996">
        <w:rPr>
          <w:b/>
          <w:bCs/>
          <w:color w:val="002060"/>
        </w:rPr>
        <w:t>For more information or to register your interest, please complete the</w:t>
      </w:r>
      <w:r w:rsidRPr="009B3996">
        <w:rPr>
          <w:color w:val="002060"/>
        </w:rPr>
        <w:t xml:space="preserve"> </w:t>
      </w:r>
      <w:hyperlink r:id="rId20" w:history="1">
        <w:r w:rsidR="003D35A3">
          <w:rPr>
            <w:rStyle w:val="Hyperlink"/>
          </w:rPr>
          <w:t>expression of interest form here</w:t>
        </w:r>
      </w:hyperlink>
      <w:r w:rsidRPr="00D97D6F">
        <w:t xml:space="preserve"> </w:t>
      </w:r>
      <w:r w:rsidRPr="009B3996">
        <w:rPr>
          <w:b/>
          <w:bCs/>
          <w:color w:val="002060"/>
        </w:rPr>
        <w:t xml:space="preserve">or email </w:t>
      </w:r>
      <w:hyperlink r:id="rId21" w:history="1">
        <w:r w:rsidRPr="00D97D6F">
          <w:rPr>
            <w:rStyle w:val="Hyperlink"/>
          </w:rPr>
          <w:t>LEAP@visionaustralia.org</w:t>
        </w:r>
      </w:hyperlink>
      <w:r w:rsidRPr="00D97D6F">
        <w:t>.</w:t>
      </w:r>
    </w:p>
    <w:p w14:paraId="68D02D81" w14:textId="77777777" w:rsidR="008C1F87" w:rsidRPr="00A722EA" w:rsidRDefault="008C1F87" w:rsidP="00A722EA">
      <w:pPr>
        <w:rPr>
          <w:rFonts w:asciiTheme="minorHAnsi" w:hAnsiTheme="minorHAnsi"/>
        </w:rPr>
      </w:pPr>
    </w:p>
    <w:p w14:paraId="156E8A1A" w14:textId="77777777" w:rsidR="00A722EA" w:rsidRPr="00A722EA" w:rsidRDefault="00A722EA" w:rsidP="00A722EA">
      <w:pPr>
        <w:rPr>
          <w:rFonts w:asciiTheme="minorHAnsi" w:hAnsiTheme="minorHAnsi"/>
        </w:rPr>
      </w:pPr>
    </w:p>
    <w:p w14:paraId="4CB4D1EC" w14:textId="77777777" w:rsidR="00A722EA" w:rsidRPr="00A37BC3" w:rsidRDefault="00863381" w:rsidP="00A722EA">
      <w:pPr>
        <w:tabs>
          <w:tab w:val="left" w:pos="4660"/>
        </w:tabs>
        <w:rPr>
          <w:rFonts w:asciiTheme="minorHAnsi" w:hAnsiTheme="minorHAnsi"/>
          <w:lang w:val="en-US"/>
        </w:rPr>
      </w:pPr>
      <w:r w:rsidRPr="00863381">
        <w:rPr>
          <w:rFonts w:cs="Arial"/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AD92EDA" wp14:editId="38E73797">
                <wp:simplePos x="0" y="0"/>
                <wp:positionH relativeFrom="column">
                  <wp:posOffset>890905</wp:posOffset>
                </wp:positionH>
                <wp:positionV relativeFrom="paragraph">
                  <wp:posOffset>740410</wp:posOffset>
                </wp:positionV>
                <wp:extent cx="2155825" cy="261620"/>
                <wp:effectExtent l="0" t="0" r="0" b="50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5825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60ED1" w14:textId="77777777" w:rsidR="00863381" w:rsidRDefault="00863381" w:rsidP="00863381">
                            <w:r>
                              <w:t>Amish, Vision Australia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AD92EDA" id="_x0000_s1028" type="#_x0000_t202" style="position:absolute;margin-left:70.15pt;margin-top:58.3pt;width:169.75pt;height:20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" stroked="f">
                <v:textbox>
                  <w:txbxContent>
                    <w:p w14:paraId="43160ED1" w14:textId="77777777" w:rsidR="00863381" w:rsidRDefault="00863381" w:rsidP="00863381">
                      <w:r>
                        <w:t>Amish, Vision Australia cli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22EA">
        <w:rPr>
          <w:rFonts w:asciiTheme="minorHAnsi" w:hAnsiTheme="minorHAnsi"/>
        </w:rPr>
        <w:tab/>
      </w:r>
    </w:p>
    <w:sectPr w:rsidR="00A722EA" w:rsidRPr="00A37BC3" w:rsidSect="00C14F3F">
      <w:pgSz w:w="11900" w:h="16840"/>
      <w:pgMar w:top="0" w:right="0" w:bottom="0" w:left="0" w:header="709" w:footer="709" w:gutter="0"/>
      <w:cols w:space="708"/>
      <w:docGrid w:linePitch="435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85125B3" w16cex:dateUtc="2022-07-18T06:27:45.014Z"/>
  <w16cex:commentExtensible w16cex:durableId="5091CA16" w16cex:dateUtc="2022-07-18T06:28:38.677Z"/>
  <w16cex:commentExtensible w16cex:durableId="1EBBECF8" w16cex:dateUtc="2022-07-18T06:29:29.192Z"/>
  <w16cex:commentExtensible w16cex:durableId="666188A5" w16cex:dateUtc="2022-07-18T06:32:41.78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11E5C1" w14:textId="77777777" w:rsidR="00396BD9" w:rsidRDefault="00396BD9" w:rsidP="0044444C">
      <w:r>
        <w:separator/>
      </w:r>
    </w:p>
  </w:endnote>
  <w:endnote w:type="continuationSeparator" w:id="0">
    <w:p w14:paraId="3F4F6519" w14:textId="77777777" w:rsidR="00396BD9" w:rsidRDefault="00396BD9" w:rsidP="00444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81D63A" w14:textId="77777777" w:rsidR="00396BD9" w:rsidRDefault="00396BD9" w:rsidP="0044444C">
      <w:r>
        <w:separator/>
      </w:r>
    </w:p>
  </w:footnote>
  <w:footnote w:type="continuationSeparator" w:id="0">
    <w:p w14:paraId="1B377249" w14:textId="77777777" w:rsidR="00396BD9" w:rsidRDefault="00396BD9" w:rsidP="00444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45468"/>
    <w:multiLevelType w:val="multilevel"/>
    <w:tmpl w:val="BD5E4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1B143F"/>
    <w:multiLevelType w:val="multilevel"/>
    <w:tmpl w:val="EC645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B32F58"/>
    <w:multiLevelType w:val="multilevel"/>
    <w:tmpl w:val="EF727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384D7C"/>
    <w:multiLevelType w:val="multilevel"/>
    <w:tmpl w:val="AE48B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E3550E"/>
    <w:multiLevelType w:val="multilevel"/>
    <w:tmpl w:val="92C2C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896088"/>
    <w:multiLevelType w:val="hybridMultilevel"/>
    <w:tmpl w:val="11262348"/>
    <w:lvl w:ilvl="0" w:tplc="FFFFFFFF">
      <w:start w:val="1"/>
      <w:numFmt w:val="bullet"/>
      <w:lvlText w:val="•"/>
      <w:lvlJc w:val="left"/>
      <w:pPr>
        <w:ind w:left="1429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79B445E"/>
    <w:multiLevelType w:val="multilevel"/>
    <w:tmpl w:val="098A3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9463B9"/>
    <w:multiLevelType w:val="multilevel"/>
    <w:tmpl w:val="0C5C7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4D7405"/>
    <w:multiLevelType w:val="hybridMultilevel"/>
    <w:tmpl w:val="5F42E126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21538A"/>
    <w:multiLevelType w:val="multilevel"/>
    <w:tmpl w:val="4F166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C27DDC"/>
    <w:multiLevelType w:val="hybridMultilevel"/>
    <w:tmpl w:val="CBBC771C"/>
    <w:lvl w:ilvl="0" w:tplc="33128EBC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8E6959"/>
    <w:multiLevelType w:val="multilevel"/>
    <w:tmpl w:val="8F74B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0D14159"/>
    <w:multiLevelType w:val="multilevel"/>
    <w:tmpl w:val="7B46C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627796A"/>
    <w:multiLevelType w:val="multilevel"/>
    <w:tmpl w:val="6E482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A932629"/>
    <w:multiLevelType w:val="multilevel"/>
    <w:tmpl w:val="7B54E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226839"/>
    <w:multiLevelType w:val="multilevel"/>
    <w:tmpl w:val="4AA05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D6D1A84"/>
    <w:multiLevelType w:val="multilevel"/>
    <w:tmpl w:val="F44A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F86105C"/>
    <w:multiLevelType w:val="multilevel"/>
    <w:tmpl w:val="89807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02E10DE"/>
    <w:multiLevelType w:val="multilevel"/>
    <w:tmpl w:val="AC2A4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1BE095A"/>
    <w:multiLevelType w:val="multilevel"/>
    <w:tmpl w:val="EAF2C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11B70F5"/>
    <w:multiLevelType w:val="multilevel"/>
    <w:tmpl w:val="62D85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1C9775B"/>
    <w:multiLevelType w:val="multilevel"/>
    <w:tmpl w:val="6F9C1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49D0957"/>
    <w:multiLevelType w:val="hybridMultilevel"/>
    <w:tmpl w:val="05DE8FF6"/>
    <w:lvl w:ilvl="0" w:tplc="33128EBC">
      <w:numFmt w:val="bullet"/>
      <w:lvlText w:val="•"/>
      <w:lvlJc w:val="left"/>
      <w:pPr>
        <w:ind w:left="1451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23" w15:restartNumberingAfterBreak="0">
    <w:nsid w:val="77070BD8"/>
    <w:multiLevelType w:val="multilevel"/>
    <w:tmpl w:val="372AC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E31C17"/>
    <w:multiLevelType w:val="hybridMultilevel"/>
    <w:tmpl w:val="82E40492"/>
    <w:lvl w:ilvl="0" w:tplc="33128EBC">
      <w:numFmt w:val="bullet"/>
      <w:lvlText w:val="•"/>
      <w:lvlJc w:val="left"/>
      <w:pPr>
        <w:ind w:left="1429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F541A18"/>
    <w:multiLevelType w:val="multilevel"/>
    <w:tmpl w:val="91B67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2"/>
  </w:num>
  <w:num w:numId="2">
    <w:abstractNumId w:val="5"/>
  </w:num>
  <w:num w:numId="3">
    <w:abstractNumId w:val="10"/>
  </w:num>
  <w:num w:numId="4">
    <w:abstractNumId w:val="8"/>
  </w:num>
  <w:num w:numId="5">
    <w:abstractNumId w:val="24"/>
  </w:num>
  <w:num w:numId="6">
    <w:abstractNumId w:val="18"/>
  </w:num>
  <w:num w:numId="7">
    <w:abstractNumId w:val="11"/>
  </w:num>
  <w:num w:numId="8">
    <w:abstractNumId w:val="15"/>
  </w:num>
  <w:num w:numId="9">
    <w:abstractNumId w:val="17"/>
  </w:num>
  <w:num w:numId="10">
    <w:abstractNumId w:val="6"/>
  </w:num>
  <w:num w:numId="11">
    <w:abstractNumId w:val="23"/>
  </w:num>
  <w:num w:numId="12">
    <w:abstractNumId w:val="12"/>
  </w:num>
  <w:num w:numId="13">
    <w:abstractNumId w:val="16"/>
  </w:num>
  <w:num w:numId="14">
    <w:abstractNumId w:val="0"/>
  </w:num>
  <w:num w:numId="15">
    <w:abstractNumId w:val="14"/>
  </w:num>
  <w:num w:numId="16">
    <w:abstractNumId w:val="4"/>
  </w:num>
  <w:num w:numId="17">
    <w:abstractNumId w:val="20"/>
  </w:num>
  <w:num w:numId="18">
    <w:abstractNumId w:val="1"/>
  </w:num>
  <w:num w:numId="19">
    <w:abstractNumId w:val="19"/>
  </w:num>
  <w:num w:numId="20">
    <w:abstractNumId w:val="7"/>
  </w:num>
  <w:num w:numId="21">
    <w:abstractNumId w:val="2"/>
  </w:num>
  <w:num w:numId="22">
    <w:abstractNumId w:val="21"/>
  </w:num>
  <w:num w:numId="23">
    <w:abstractNumId w:val="9"/>
  </w:num>
  <w:num w:numId="24">
    <w:abstractNumId w:val="3"/>
  </w:num>
  <w:num w:numId="25">
    <w:abstractNumId w:val="13"/>
  </w:num>
  <w:num w:numId="26">
    <w:abstractNumId w:val="2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gutterAtTop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60"/>
  <w:drawingGridVerticalSpacing w:val="435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bAwMTaxMDc0NTBX0lEKTi0uzszPAykwqgUALbBgOiwAAAA="/>
  </w:docVars>
  <w:rsids>
    <w:rsidRoot w:val="00C14F3F"/>
    <w:rsid w:val="000265F0"/>
    <w:rsid w:val="0004440C"/>
    <w:rsid w:val="00062A44"/>
    <w:rsid w:val="00076BB6"/>
    <w:rsid w:val="00092E6C"/>
    <w:rsid w:val="000A6207"/>
    <w:rsid w:val="000E5E15"/>
    <w:rsid w:val="000F647D"/>
    <w:rsid w:val="001549C6"/>
    <w:rsid w:val="00174F1C"/>
    <w:rsid w:val="00190B6D"/>
    <w:rsid w:val="00193419"/>
    <w:rsid w:val="001A3455"/>
    <w:rsid w:val="001C4728"/>
    <w:rsid w:val="0022184B"/>
    <w:rsid w:val="00231837"/>
    <w:rsid w:val="00235B2E"/>
    <w:rsid w:val="00270CB4"/>
    <w:rsid w:val="002A60C1"/>
    <w:rsid w:val="002C39DF"/>
    <w:rsid w:val="002D46E8"/>
    <w:rsid w:val="0032411E"/>
    <w:rsid w:val="00340D6C"/>
    <w:rsid w:val="00396BD9"/>
    <w:rsid w:val="003B0EB5"/>
    <w:rsid w:val="003C1075"/>
    <w:rsid w:val="003D35A3"/>
    <w:rsid w:val="003D7487"/>
    <w:rsid w:val="0044444C"/>
    <w:rsid w:val="00497875"/>
    <w:rsid w:val="00512519"/>
    <w:rsid w:val="00544E27"/>
    <w:rsid w:val="005904AB"/>
    <w:rsid w:val="005D275F"/>
    <w:rsid w:val="005D4168"/>
    <w:rsid w:val="005E5ADE"/>
    <w:rsid w:val="00627360"/>
    <w:rsid w:val="006419B6"/>
    <w:rsid w:val="00677359"/>
    <w:rsid w:val="006809AA"/>
    <w:rsid w:val="006A6C37"/>
    <w:rsid w:val="006B3EB0"/>
    <w:rsid w:val="006C6300"/>
    <w:rsid w:val="006E4A05"/>
    <w:rsid w:val="006F72CB"/>
    <w:rsid w:val="00710355"/>
    <w:rsid w:val="00755212"/>
    <w:rsid w:val="00757279"/>
    <w:rsid w:val="007721B2"/>
    <w:rsid w:val="007D0FA3"/>
    <w:rsid w:val="007D4F92"/>
    <w:rsid w:val="00810BB5"/>
    <w:rsid w:val="008269E4"/>
    <w:rsid w:val="00837161"/>
    <w:rsid w:val="00847FEA"/>
    <w:rsid w:val="00863381"/>
    <w:rsid w:val="0086718F"/>
    <w:rsid w:val="008C1F87"/>
    <w:rsid w:val="008F74DF"/>
    <w:rsid w:val="009549BF"/>
    <w:rsid w:val="00973CDB"/>
    <w:rsid w:val="00983E5E"/>
    <w:rsid w:val="00985C60"/>
    <w:rsid w:val="009B3996"/>
    <w:rsid w:val="00A37BC3"/>
    <w:rsid w:val="00A722EA"/>
    <w:rsid w:val="00A850D6"/>
    <w:rsid w:val="00A9209D"/>
    <w:rsid w:val="00B06DE1"/>
    <w:rsid w:val="00B104B2"/>
    <w:rsid w:val="00B238B3"/>
    <w:rsid w:val="00B83F49"/>
    <w:rsid w:val="00B93BE3"/>
    <w:rsid w:val="00C07D3E"/>
    <w:rsid w:val="00C14F3F"/>
    <w:rsid w:val="00C56F1A"/>
    <w:rsid w:val="00C67434"/>
    <w:rsid w:val="00C74393"/>
    <w:rsid w:val="00C838BE"/>
    <w:rsid w:val="00CA3476"/>
    <w:rsid w:val="00CD2657"/>
    <w:rsid w:val="00CD482F"/>
    <w:rsid w:val="00CE6606"/>
    <w:rsid w:val="00CE66B1"/>
    <w:rsid w:val="00CE700D"/>
    <w:rsid w:val="00D0776B"/>
    <w:rsid w:val="00D35229"/>
    <w:rsid w:val="00D90892"/>
    <w:rsid w:val="00D97D6F"/>
    <w:rsid w:val="00DC7693"/>
    <w:rsid w:val="00E32C4B"/>
    <w:rsid w:val="00E8676E"/>
    <w:rsid w:val="00E90A2E"/>
    <w:rsid w:val="00ED14E0"/>
    <w:rsid w:val="00EF2ABC"/>
    <w:rsid w:val="00F02513"/>
    <w:rsid w:val="00F12108"/>
    <w:rsid w:val="00F24CC1"/>
    <w:rsid w:val="00F33219"/>
    <w:rsid w:val="00F4174D"/>
    <w:rsid w:val="00F447F1"/>
    <w:rsid w:val="00F53CDD"/>
    <w:rsid w:val="00F6DE5F"/>
    <w:rsid w:val="00FB4C7E"/>
    <w:rsid w:val="00FC1B66"/>
    <w:rsid w:val="00FD3557"/>
    <w:rsid w:val="00FD38A5"/>
    <w:rsid w:val="00FE083F"/>
    <w:rsid w:val="012F5EEF"/>
    <w:rsid w:val="0141640F"/>
    <w:rsid w:val="049033F5"/>
    <w:rsid w:val="06E145F4"/>
    <w:rsid w:val="087D1655"/>
    <w:rsid w:val="17ADA100"/>
    <w:rsid w:val="3D8FE1D3"/>
    <w:rsid w:val="4006E442"/>
    <w:rsid w:val="41EB9D09"/>
    <w:rsid w:val="43134DEA"/>
    <w:rsid w:val="480A6E43"/>
    <w:rsid w:val="51C0C5F3"/>
    <w:rsid w:val="535C9654"/>
    <w:rsid w:val="54AC19B8"/>
    <w:rsid w:val="55090A14"/>
    <w:rsid w:val="59C352DA"/>
    <w:rsid w:val="5CFAF39C"/>
    <w:rsid w:val="65F38C26"/>
    <w:rsid w:val="6ECC0471"/>
    <w:rsid w:val="7E6455C8"/>
    <w:rsid w:val="7F61CB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BF069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VA Normal,Normal Text"/>
    <w:qFormat/>
    <w:rsid w:val="002D46E8"/>
    <w:rPr>
      <w:rFonts w:ascii="Arial" w:hAnsi="Arial"/>
    </w:rPr>
  </w:style>
  <w:style w:type="paragraph" w:styleId="Heading1">
    <w:name w:val="heading 1"/>
    <w:aliases w:val="VA Header 1"/>
    <w:basedOn w:val="Normal"/>
    <w:next w:val="Normal"/>
    <w:link w:val="Heading1Char"/>
    <w:autoRedefine/>
    <w:uiPriority w:val="9"/>
    <w:qFormat/>
    <w:rsid w:val="006C6300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2060"/>
      <w:sz w:val="44"/>
      <w:szCs w:val="32"/>
    </w:rPr>
  </w:style>
  <w:style w:type="paragraph" w:styleId="Heading2">
    <w:name w:val="heading 2"/>
    <w:aliases w:val="VA Header 2"/>
    <w:basedOn w:val="Normal"/>
    <w:next w:val="Normal"/>
    <w:link w:val="Heading2Char"/>
    <w:uiPriority w:val="9"/>
    <w:unhideWhenUsed/>
    <w:qFormat/>
    <w:rsid w:val="00A37BC3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2060"/>
      <w:sz w:val="32"/>
      <w:szCs w:val="26"/>
    </w:rPr>
  </w:style>
  <w:style w:type="paragraph" w:styleId="Heading3">
    <w:name w:val="heading 3"/>
    <w:aliases w:val="VA Header 3"/>
    <w:basedOn w:val="Normal"/>
    <w:next w:val="Normal"/>
    <w:link w:val="Heading3Char"/>
    <w:uiPriority w:val="9"/>
    <w:unhideWhenUsed/>
    <w:qFormat/>
    <w:rsid w:val="007D4F92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2060"/>
      <w:sz w:val="28"/>
    </w:rPr>
  </w:style>
  <w:style w:type="paragraph" w:styleId="Heading4">
    <w:name w:val="heading 4"/>
    <w:aliases w:val="VA Header 4"/>
    <w:basedOn w:val="Normal"/>
    <w:next w:val="Normal"/>
    <w:link w:val="Heading4Char"/>
    <w:uiPriority w:val="9"/>
    <w:unhideWhenUsed/>
    <w:qFormat/>
    <w:rsid w:val="00270CB4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44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444C"/>
  </w:style>
  <w:style w:type="paragraph" w:styleId="Footer">
    <w:name w:val="footer"/>
    <w:basedOn w:val="Normal"/>
    <w:link w:val="FooterChar"/>
    <w:uiPriority w:val="99"/>
    <w:unhideWhenUsed/>
    <w:rsid w:val="004444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444C"/>
  </w:style>
  <w:style w:type="paragraph" w:styleId="BalloonText">
    <w:name w:val="Balloon Text"/>
    <w:basedOn w:val="Normal"/>
    <w:link w:val="BalloonTextChar"/>
    <w:uiPriority w:val="99"/>
    <w:semiHidden/>
    <w:unhideWhenUsed/>
    <w:rsid w:val="004444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44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70CB4"/>
    <w:pPr>
      <w:ind w:left="720"/>
      <w:contextualSpacing/>
    </w:pPr>
  </w:style>
  <w:style w:type="character" w:customStyle="1" w:styleId="Heading1Char">
    <w:name w:val="Heading 1 Char"/>
    <w:aliases w:val="VA Header 1 Char"/>
    <w:basedOn w:val="DefaultParagraphFont"/>
    <w:link w:val="Heading1"/>
    <w:uiPriority w:val="9"/>
    <w:rsid w:val="006C6300"/>
    <w:rPr>
      <w:rFonts w:ascii="Arial" w:eastAsiaTheme="majorEastAsia" w:hAnsi="Arial" w:cstheme="majorBidi"/>
      <w:b/>
      <w:bCs/>
      <w:color w:val="002060"/>
      <w:sz w:val="44"/>
      <w:szCs w:val="32"/>
    </w:rPr>
  </w:style>
  <w:style w:type="character" w:customStyle="1" w:styleId="Heading2Char">
    <w:name w:val="Heading 2 Char"/>
    <w:aliases w:val="VA Header 2 Char"/>
    <w:basedOn w:val="DefaultParagraphFont"/>
    <w:link w:val="Heading2"/>
    <w:uiPriority w:val="9"/>
    <w:rsid w:val="00A37BC3"/>
    <w:rPr>
      <w:rFonts w:ascii="Arial" w:eastAsiaTheme="majorEastAsia" w:hAnsi="Arial" w:cstheme="majorBidi"/>
      <w:b/>
      <w:bCs/>
      <w:color w:val="002060"/>
      <w:sz w:val="32"/>
      <w:szCs w:val="26"/>
    </w:rPr>
  </w:style>
  <w:style w:type="character" w:customStyle="1" w:styleId="Heading3Char">
    <w:name w:val="Heading 3 Char"/>
    <w:aliases w:val="VA Header 3 Char"/>
    <w:basedOn w:val="DefaultParagraphFont"/>
    <w:link w:val="Heading3"/>
    <w:uiPriority w:val="9"/>
    <w:rsid w:val="007D4F92"/>
    <w:rPr>
      <w:rFonts w:ascii="Arial" w:eastAsiaTheme="majorEastAsia" w:hAnsi="Arial" w:cstheme="majorBidi"/>
      <w:b/>
      <w:bCs/>
      <w:color w:val="002060"/>
      <w:sz w:val="28"/>
    </w:rPr>
  </w:style>
  <w:style w:type="character" w:customStyle="1" w:styleId="Heading4Char">
    <w:name w:val="Heading 4 Char"/>
    <w:aliases w:val="VA Header 4 Char"/>
    <w:basedOn w:val="DefaultParagraphFont"/>
    <w:link w:val="Heading4"/>
    <w:uiPriority w:val="9"/>
    <w:rsid w:val="00270CB4"/>
    <w:rPr>
      <w:rFonts w:ascii="Arial" w:eastAsiaTheme="majorEastAsia" w:hAnsi="Arial" w:cstheme="majorBidi"/>
      <w:iCs/>
      <w:color w:val="000000" w:themeColor="text1"/>
      <w:sz w:val="36"/>
    </w:rPr>
  </w:style>
  <w:style w:type="character" w:styleId="Hyperlink">
    <w:name w:val="Hyperlink"/>
    <w:basedOn w:val="DefaultParagraphFont"/>
    <w:uiPriority w:val="99"/>
    <w:unhideWhenUsed/>
    <w:rsid w:val="00D97D6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14E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74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4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487"/>
    <w:rPr>
      <w:rFonts w:ascii="Arial" w:hAnsi="Arial"/>
      <w:sz w:val="20"/>
      <w:szCs w:val="20"/>
    </w:rPr>
  </w:style>
  <w:style w:type="character" w:customStyle="1" w:styleId="normaltextrun">
    <w:name w:val="normaltextrun"/>
    <w:basedOn w:val="DefaultParagraphFont"/>
    <w:rsid w:val="00847FEA"/>
  </w:style>
  <w:style w:type="character" w:customStyle="1" w:styleId="eop">
    <w:name w:val="eop"/>
    <w:basedOn w:val="DefaultParagraphFont"/>
    <w:rsid w:val="00847FEA"/>
  </w:style>
  <w:style w:type="paragraph" w:customStyle="1" w:styleId="paragraph">
    <w:name w:val="paragraph"/>
    <w:basedOn w:val="Normal"/>
    <w:rsid w:val="00847FE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6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0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8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6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0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1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5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2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1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6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9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2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6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0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7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1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16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4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6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1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2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2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8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visionaustralia.org/services/children/leap/program-details" TargetMode="External"/><Relationship Id="rId18" Type="http://schemas.openxmlformats.org/officeDocument/2006/relationships/image" Target="media/image3.jpg"/><Relationship Id="rId3" Type="http://schemas.openxmlformats.org/officeDocument/2006/relationships/customXml" Target="../customXml/item3.xml"/><Relationship Id="rId21" Type="http://schemas.openxmlformats.org/officeDocument/2006/relationships/hyperlink" Target="mailto:LEAP@visionaustralia.or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yperlink" Target="mailto:LEAP@visionaustralia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visionaustralia.org/services/children/leap/register" TargetMode="External"/><Relationship Id="rId20" Type="http://schemas.openxmlformats.org/officeDocument/2006/relationships/hyperlink" Target="https://www.visionaustralia.org/services/children/leap/register" TargetMode="External"/><Relationship Id="R0f7ddb52eb374bed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HrP_QlafeOw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visionaustralia.org/services/children/leap/register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61445253A37459240FA6FDDB2EFEE" ma:contentTypeVersion="72" ma:contentTypeDescription="Create a new document." ma:contentTypeScope="" ma:versionID="1af5ed3b9792b451e49563200940ba1f">
  <xsd:schema xmlns:xsd="http://www.w3.org/2001/XMLSchema" xmlns:xs="http://www.w3.org/2001/XMLSchema" xmlns:p="http://schemas.microsoft.com/office/2006/metadata/properties" xmlns:ns1="http://schemas.microsoft.com/sharepoint/v3" xmlns:ns3="5604bc3a-4917-4fbe-89fc-b3fd0fa7daf6" xmlns:ns4="7574dfec-86e8-466f-af7e-47336b899c8f" targetNamespace="http://schemas.microsoft.com/office/2006/metadata/properties" ma:root="true" ma:fieldsID="a52ee506919a697a32a841dfe2cd663c" ns1:_="" ns3:_="" ns4:_="">
    <xsd:import namespace="http://schemas.microsoft.com/sharepoint/v3"/>
    <xsd:import namespace="5604bc3a-4917-4fbe-89fc-b3fd0fa7daf6"/>
    <xsd:import namespace="7574dfec-86e8-466f-af7e-47336b899c8f"/>
    <xsd:element name="properties">
      <xsd:complexType>
        <xsd:sequence>
          <xsd:element name="documentManagement">
            <xsd:complexType>
              <xsd:all>
                <xsd:element ref="ns3:Item_x0020_Type" minOccurs="0"/>
                <xsd:element ref="ns3:Date_x0020_Accessed" minOccurs="0"/>
                <xsd:element ref="ns3:Perceived_x0020_Type" minOccurs="0"/>
                <xsd:element ref="ns3:Kind" minOccurs="0"/>
                <xsd:element ref="ns3:Rating" minOccurs="0"/>
                <xsd:element ref="ns3:Total_x0020_Size" minOccurs="0"/>
                <xsd:element ref="ns3:Computer" minOccurs="0"/>
                <xsd:element ref="ns3:Filename" minOccurs="0"/>
                <xsd:element ref="ns3:Space_x0020_Free" minOccurs="0"/>
                <xsd:element ref="ns3:Folder_x0020_Name" minOccurs="0"/>
                <xsd:element ref="ns3:Folder_x0020_Path" minOccurs="0"/>
                <xsd:element ref="ns3:Folder" minOccurs="0"/>
                <xsd:element ref="ns3:File_x0020_System_x0020_Path" minOccurs="0"/>
                <xsd:element ref="ns3:Link_x0020_Status" minOccurs="0"/>
                <xsd:element ref="ns3:Space_x0020_Used" minOccurs="0"/>
                <xsd:element ref="ns3:Dimensions" minOccurs="0"/>
                <xsd:element ref="ns3:Bit_x0020_Depth" minOccurs="0"/>
                <xsd:element ref="ns3:Horizontal_x0020_Resolution" minOccurs="0"/>
                <xsd:element ref="ns3:Width" minOccurs="0"/>
                <xsd:element ref="ns3:Vertical_x0020_Resolution" minOccurs="0"/>
                <xsd:element ref="ns3:Height" minOccurs="0"/>
                <xsd:element ref="ns3:Date_x0020_Taken" minOccurs="0"/>
                <xsd:element ref="ns3:Camera_x0020_Model" minOccurs="0"/>
                <xsd:element ref="ns3:Camera_x0020_Maker" minOccurs="0"/>
                <xsd:element ref="ns3:Program_x0020_Name" minOccurs="0"/>
                <xsd:element ref="ns3:EXIF_x0020_Version" minOccurs="0"/>
                <xsd:element ref="ns3:Exposure_x0020_Program" minOccurs="0"/>
                <xsd:element ref="ns3:Exposure_x0020_Time" minOccurs="0"/>
                <xsd:element ref="ns3:F_x002d_Stop" minOccurs="0"/>
                <xsd:element ref="ns3:Flash_x0020_Mode" minOccurs="0"/>
                <xsd:element ref="ns3:Focal_x0020_Length" minOccurs="0"/>
                <xsd:element ref="ns3:_x0033_5mm_x0020_Focal_x0020_Length" minOccurs="0"/>
                <xsd:element ref="ns3:ISO_x0020_Speed" minOccurs="0"/>
                <xsd:element ref="ns3:Metering_x0020_Mode" minOccurs="0"/>
                <xsd:element ref="ns3:Orientation" minOccurs="0"/>
                <xsd:element ref="ns3:Program_x0020_Mode" minOccurs="0"/>
                <xsd:element ref="ns3:White_x0020_Balance" minOccurs="0"/>
                <xsd:element ref="ns3:File_x0020_Author" minOccurs="0"/>
                <xsd:element ref="ns3:Tags" minOccurs="0"/>
                <xsd:element ref="ns3:Date_x0020_Acquired" minOccurs="0"/>
                <xsd:element ref="ns3:Exposure_x0020_Bias" minOccurs="0"/>
                <xsd:element ref="ns3:MediaServiceMetadata" minOccurs="0"/>
                <xsd:element ref="ns3:MediaServiceFastMetadata" minOccurs="0"/>
                <xsd:element ref="ns3:Content_x0020_Created" minOccurs="0"/>
                <xsd:element ref="ns3:Date_x0020_Last_x0020_Saved" minOccurs="0"/>
                <xsd:element ref="ns3:Pages0" minOccurs="0"/>
                <xsd:element ref="ns3:Total_x0020_Editing_x0020_Time" minOccurs="0"/>
                <xsd:element ref="ns3:Word_x0020_Count" minOccurs="0"/>
                <xsd:element ref="ns3:Company" minOccurs="0"/>
                <xsd:element ref="ns3:Last_x0020_Printed" minOccurs="0"/>
                <xsd:element ref="ns3:Light_x0020_Source" minOccurs="0"/>
                <xsd:element ref="ns3:Max_x0020_Aperture" minOccurs="0"/>
                <xsd:element ref="ns3:Full_x0020_Name" minOccurs="0"/>
                <xsd:element ref="ns3:Slides0" minOccurs="0"/>
                <xsd:element ref="ns3:Link_x0020_Target" minOccurs="0"/>
                <xsd:element ref="ns3:URL" minOccurs="0"/>
                <xsd:element ref="ns3:Comme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69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70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4bc3a-4917-4fbe-89fc-b3fd0fa7daf6" elementFormDefault="qualified">
    <xsd:import namespace="http://schemas.microsoft.com/office/2006/documentManagement/types"/>
    <xsd:import namespace="http://schemas.microsoft.com/office/infopath/2007/PartnerControls"/>
    <xsd:element name="Item_x0020_Type" ma:index="8" nillable="true" ma:displayName="Item Type" ma:description="" ma:internalName="Item_x0020_Type">
      <xsd:simpleType>
        <xsd:restriction base="dms:Text">
          <xsd:maxLength value="255"/>
        </xsd:restriction>
      </xsd:simpleType>
    </xsd:element>
    <xsd:element name="Date_x0020_Accessed" ma:index="9" nillable="true" ma:displayName="Date Accessed" ma:default="" ma:description="" ma:format="DateTime" ma:internalName="Date_x0020_Accessed">
      <xsd:simpleType>
        <xsd:restriction base="dms:DateTime"/>
      </xsd:simpleType>
    </xsd:element>
    <xsd:element name="Perceived_x0020_Type" ma:index="10" nillable="true" ma:displayName="Perceived Type" ma:description="" ma:internalName="Perceived_x0020_Type">
      <xsd:simpleType>
        <xsd:restriction base="dms:Text">
          <xsd:maxLength value="255"/>
        </xsd:restriction>
      </xsd:simpleType>
    </xsd:element>
    <xsd:element name="Kind" ma:index="11" nillable="true" ma:displayName="Kind" ma:description="" ma:internalName="Kind">
      <xsd:simpleType>
        <xsd:restriction base="dms:Text">
          <xsd:maxLength value="255"/>
        </xsd:restriction>
      </xsd:simpleType>
    </xsd:element>
    <xsd:element name="Rating" ma:index="12" nillable="true" ma:displayName="Rating" ma:description="" ma:internalName="Rating">
      <xsd:simpleType>
        <xsd:restriction base="dms:Text">
          <xsd:maxLength value="255"/>
        </xsd:restriction>
      </xsd:simpleType>
    </xsd:element>
    <xsd:element name="Total_x0020_Size" ma:index="13" nillable="true" ma:displayName="Total Size" ma:description="" ma:internalName="Total_x0020_Size">
      <xsd:simpleType>
        <xsd:restriction base="dms:Text">
          <xsd:maxLength value="255"/>
        </xsd:restriction>
      </xsd:simpleType>
    </xsd:element>
    <xsd:element name="Computer" ma:index="14" nillable="true" ma:displayName="Computer" ma:description="" ma:internalName="Computer">
      <xsd:simpleType>
        <xsd:restriction base="dms:Text">
          <xsd:maxLength value="255"/>
        </xsd:restriction>
      </xsd:simpleType>
    </xsd:element>
    <xsd:element name="Filename" ma:index="15" nillable="true" ma:displayName="Filename" ma:description="" ma:internalName="Filename">
      <xsd:simpleType>
        <xsd:restriction base="dms:Text">
          <xsd:maxLength value="255"/>
        </xsd:restriction>
      </xsd:simpleType>
    </xsd:element>
    <xsd:element name="Space_x0020_Free" ma:index="16" nillable="true" ma:displayName="Space Free" ma:description="" ma:internalName="Space_x0020_Free">
      <xsd:simpleType>
        <xsd:restriction base="dms:Text">
          <xsd:maxLength value="255"/>
        </xsd:restriction>
      </xsd:simpleType>
    </xsd:element>
    <xsd:element name="Folder_x0020_Name" ma:index="17" nillable="true" ma:displayName="Folder Name" ma:description="" ma:internalName="Folder_x0020_Name">
      <xsd:simpleType>
        <xsd:restriction base="dms:Text">
          <xsd:maxLength value="255"/>
        </xsd:restriction>
      </xsd:simpleType>
    </xsd:element>
    <xsd:element name="Folder_x0020_Path" ma:index="18" nillable="true" ma:displayName="Folder Path" ma:description="" ma:internalName="Folder_x0020_Path">
      <xsd:simpleType>
        <xsd:restriction base="dms:Text">
          <xsd:maxLength value="255"/>
        </xsd:restriction>
      </xsd:simpleType>
    </xsd:element>
    <xsd:element name="Folder" ma:index="19" nillable="true" ma:displayName="Folder" ma:description="" ma:internalName="Folder">
      <xsd:simpleType>
        <xsd:restriction base="dms:Text">
          <xsd:maxLength value="255"/>
        </xsd:restriction>
      </xsd:simpleType>
    </xsd:element>
    <xsd:element name="File_x0020_System_x0020_Path" ma:index="20" nillable="true" ma:displayName="File System Path" ma:description="" ma:internalName="File_x0020_System_x0020_Path">
      <xsd:simpleType>
        <xsd:restriction base="dms:Text">
          <xsd:maxLength value="255"/>
        </xsd:restriction>
      </xsd:simpleType>
    </xsd:element>
    <xsd:element name="Link_x0020_Status" ma:index="21" nillable="true" ma:displayName="Link Status" ma:description="" ma:internalName="Link_x0020_Status">
      <xsd:simpleType>
        <xsd:restriction base="dms:Text">
          <xsd:maxLength value="255"/>
        </xsd:restriction>
      </xsd:simpleType>
    </xsd:element>
    <xsd:element name="Space_x0020_Used" ma:index="22" nillable="true" ma:displayName="Space Used" ma:description="" ma:internalName="Space_x0020_Used">
      <xsd:simpleType>
        <xsd:restriction base="dms:Text">
          <xsd:maxLength value="255"/>
        </xsd:restriction>
      </xsd:simpleType>
    </xsd:element>
    <xsd:element name="Dimensions" ma:index="23" nillable="true" ma:displayName="Dimensions" ma:description="" ma:internalName="Dimensions">
      <xsd:simpleType>
        <xsd:restriction base="dms:Text">
          <xsd:maxLength value="255"/>
        </xsd:restriction>
      </xsd:simpleType>
    </xsd:element>
    <xsd:element name="Bit_x0020_Depth" ma:index="24" nillable="true" ma:displayName="Bit Depth" ma:description="" ma:internalName="Bit_x0020_Depth">
      <xsd:simpleType>
        <xsd:restriction base="dms:Text">
          <xsd:maxLength value="255"/>
        </xsd:restriction>
      </xsd:simpleType>
    </xsd:element>
    <xsd:element name="Horizontal_x0020_Resolution" ma:index="25" nillable="true" ma:displayName="Horizontal Resolution" ma:description="" ma:internalName="Horizontal_x0020_Resolution">
      <xsd:simpleType>
        <xsd:restriction base="dms:Text">
          <xsd:maxLength value="255"/>
        </xsd:restriction>
      </xsd:simpleType>
    </xsd:element>
    <xsd:element name="Width" ma:index="26" nillable="true" ma:displayName="Width" ma:description="" ma:internalName="Width">
      <xsd:simpleType>
        <xsd:restriction base="dms:Text">
          <xsd:maxLength value="255"/>
        </xsd:restriction>
      </xsd:simpleType>
    </xsd:element>
    <xsd:element name="Vertical_x0020_Resolution" ma:index="27" nillable="true" ma:displayName="Vertical Resolution" ma:description="" ma:internalName="Vertical_x0020_Resolution">
      <xsd:simpleType>
        <xsd:restriction base="dms:Text">
          <xsd:maxLength value="255"/>
        </xsd:restriction>
      </xsd:simpleType>
    </xsd:element>
    <xsd:element name="Height" ma:index="28" nillable="true" ma:displayName="Height" ma:description="" ma:internalName="Height">
      <xsd:simpleType>
        <xsd:restriction base="dms:Text">
          <xsd:maxLength value="255"/>
        </xsd:restriction>
      </xsd:simpleType>
    </xsd:element>
    <xsd:element name="Date_x0020_Taken" ma:index="29" nillable="true" ma:displayName="Date Taken" ma:description="" ma:internalName="Date_x0020_Taken">
      <xsd:simpleType>
        <xsd:restriction base="dms:Text">
          <xsd:maxLength value="255"/>
        </xsd:restriction>
      </xsd:simpleType>
    </xsd:element>
    <xsd:element name="Camera_x0020_Model" ma:index="30" nillable="true" ma:displayName="Camera Model" ma:description="" ma:internalName="Camera_x0020_Model">
      <xsd:simpleType>
        <xsd:restriction base="dms:Text">
          <xsd:maxLength value="255"/>
        </xsd:restriction>
      </xsd:simpleType>
    </xsd:element>
    <xsd:element name="Camera_x0020_Maker" ma:index="31" nillable="true" ma:displayName="Camera Maker" ma:description="" ma:internalName="Camera_x0020_Maker">
      <xsd:simpleType>
        <xsd:restriction base="dms:Text">
          <xsd:maxLength value="255"/>
        </xsd:restriction>
      </xsd:simpleType>
    </xsd:element>
    <xsd:element name="Program_x0020_Name" ma:index="32" nillable="true" ma:displayName="Program Name" ma:description="" ma:internalName="Program_x0020_Name">
      <xsd:simpleType>
        <xsd:restriction base="dms:Text">
          <xsd:maxLength value="255"/>
        </xsd:restriction>
      </xsd:simpleType>
    </xsd:element>
    <xsd:element name="EXIF_x0020_Version" ma:index="33" nillable="true" ma:displayName="EXIF Version" ma:description="" ma:internalName="EXIF_x0020_Version">
      <xsd:simpleType>
        <xsd:restriction base="dms:Text">
          <xsd:maxLength value="255"/>
        </xsd:restriction>
      </xsd:simpleType>
    </xsd:element>
    <xsd:element name="Exposure_x0020_Program" ma:index="34" nillable="true" ma:displayName="Exposure Program" ma:description="" ma:internalName="Exposure_x0020_Program">
      <xsd:simpleType>
        <xsd:restriction base="dms:Text">
          <xsd:maxLength value="255"/>
        </xsd:restriction>
      </xsd:simpleType>
    </xsd:element>
    <xsd:element name="Exposure_x0020_Time" ma:index="35" nillable="true" ma:displayName="Exposure Time" ma:description="" ma:internalName="Exposure_x0020_Time">
      <xsd:simpleType>
        <xsd:restriction base="dms:Text">
          <xsd:maxLength value="255"/>
        </xsd:restriction>
      </xsd:simpleType>
    </xsd:element>
    <xsd:element name="F_x002d_Stop" ma:index="36" nillable="true" ma:displayName="F-Stop" ma:description="" ma:internalName="F_x002d_Stop">
      <xsd:simpleType>
        <xsd:restriction base="dms:Text">
          <xsd:maxLength value="255"/>
        </xsd:restriction>
      </xsd:simpleType>
    </xsd:element>
    <xsd:element name="Flash_x0020_Mode" ma:index="37" nillable="true" ma:displayName="Flash Mode" ma:description="" ma:internalName="Flash_x0020_Mode">
      <xsd:simpleType>
        <xsd:restriction base="dms:Text">
          <xsd:maxLength value="255"/>
        </xsd:restriction>
      </xsd:simpleType>
    </xsd:element>
    <xsd:element name="Focal_x0020_Length" ma:index="38" nillable="true" ma:displayName="Focal Length" ma:description="" ma:internalName="Focal_x0020_Length">
      <xsd:simpleType>
        <xsd:restriction base="dms:Text">
          <xsd:maxLength value="255"/>
        </xsd:restriction>
      </xsd:simpleType>
    </xsd:element>
    <xsd:element name="_x0033_5mm_x0020_Focal_x0020_Length" ma:index="39" nillable="true" ma:displayName="35mm Focal Length" ma:description="" ma:internalName="_x0033_5mm_x0020_Focal_x0020_Length">
      <xsd:simpleType>
        <xsd:restriction base="dms:Text">
          <xsd:maxLength value="255"/>
        </xsd:restriction>
      </xsd:simpleType>
    </xsd:element>
    <xsd:element name="ISO_x0020_Speed" ma:index="40" nillable="true" ma:displayName="ISO Speed" ma:description="" ma:internalName="ISO_x0020_Speed">
      <xsd:simpleType>
        <xsd:restriction base="dms:Text">
          <xsd:maxLength value="255"/>
        </xsd:restriction>
      </xsd:simpleType>
    </xsd:element>
    <xsd:element name="Metering_x0020_Mode" ma:index="41" nillable="true" ma:displayName="Metering Mode" ma:description="" ma:internalName="Metering_x0020_Mode">
      <xsd:simpleType>
        <xsd:restriction base="dms:Text">
          <xsd:maxLength value="255"/>
        </xsd:restriction>
      </xsd:simpleType>
    </xsd:element>
    <xsd:element name="Orientation" ma:index="42" nillable="true" ma:displayName="Orientation" ma:description="" ma:internalName="Orientation">
      <xsd:simpleType>
        <xsd:restriction base="dms:Text">
          <xsd:maxLength value="255"/>
        </xsd:restriction>
      </xsd:simpleType>
    </xsd:element>
    <xsd:element name="Program_x0020_Mode" ma:index="43" nillable="true" ma:displayName="Program Mode" ma:description="" ma:internalName="Program_x0020_Mode">
      <xsd:simpleType>
        <xsd:restriction base="dms:Text">
          <xsd:maxLength value="255"/>
        </xsd:restriction>
      </xsd:simpleType>
    </xsd:element>
    <xsd:element name="White_x0020_Balance" ma:index="44" nillable="true" ma:displayName="White Balance" ma:description="" ma:internalName="White_x0020_Balance">
      <xsd:simpleType>
        <xsd:restriction base="dms:Text">
          <xsd:maxLength value="255"/>
        </xsd:restriction>
      </xsd:simpleType>
    </xsd:element>
    <xsd:element name="File_x0020_Author" ma:index="45" nillable="true" ma:displayName="File Author" ma:description="" ma:internalName="File_x0020_Author">
      <xsd:simpleType>
        <xsd:restriction base="dms:Text">
          <xsd:maxLength value="255"/>
        </xsd:restriction>
      </xsd:simpleType>
    </xsd:element>
    <xsd:element name="Tags" ma:index="46" nillable="true" ma:displayName="Tags" ma:description="" ma:internalName="Tags">
      <xsd:simpleType>
        <xsd:restriction base="dms:Text">
          <xsd:maxLength value="255"/>
        </xsd:restriction>
      </xsd:simpleType>
    </xsd:element>
    <xsd:element name="Date_x0020_Acquired" ma:index="47" nillable="true" ma:displayName="Date Acquired" ma:default="" ma:description="" ma:format="DateTime" ma:internalName="Date_x0020_Acquired">
      <xsd:simpleType>
        <xsd:restriction base="dms:DateTime"/>
      </xsd:simpleType>
    </xsd:element>
    <xsd:element name="Exposure_x0020_Bias" ma:index="48" nillable="true" ma:displayName="Exposure Bias" ma:description="" ma:internalName="Exposure_x0020_Bias">
      <xsd:simpleType>
        <xsd:restriction base="dms:Text">
          <xsd:maxLength value="255"/>
        </xsd:restriction>
      </xsd:simpleType>
    </xsd:element>
    <xsd:element name="MediaServiceMetadata" ma:index="4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5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Content_x0020_Created" ma:index="51" nillable="true" ma:displayName="Content Created" ma:default="" ma:description="" ma:format="DateTime" ma:internalName="Content_x0020_Created">
      <xsd:simpleType>
        <xsd:restriction base="dms:DateTime"/>
      </xsd:simpleType>
    </xsd:element>
    <xsd:element name="Date_x0020_Last_x0020_Saved" ma:index="52" nillable="true" ma:displayName="Date Last Saved" ma:default="" ma:description="" ma:format="DateTime" ma:internalName="Date_x0020_Last_x0020_Saved">
      <xsd:simpleType>
        <xsd:restriction base="dms:DateTime"/>
      </xsd:simpleType>
    </xsd:element>
    <xsd:element name="Pages0" ma:index="53" nillable="true" ma:displayName="Pages" ma:description="" ma:internalName="Pages0">
      <xsd:simpleType>
        <xsd:restriction base="dms:Text">
          <xsd:maxLength value="255"/>
        </xsd:restriction>
      </xsd:simpleType>
    </xsd:element>
    <xsd:element name="Total_x0020_Editing_x0020_Time" ma:index="54" nillable="true" ma:displayName="Total Editing Time" ma:description="" ma:internalName="Total_x0020_Editing_x0020_Time">
      <xsd:simpleType>
        <xsd:restriction base="dms:Text">
          <xsd:maxLength value="255"/>
        </xsd:restriction>
      </xsd:simpleType>
    </xsd:element>
    <xsd:element name="Word_x0020_Count" ma:index="55" nillable="true" ma:displayName="Word Count" ma:description="" ma:internalName="Word_x0020_Count">
      <xsd:simpleType>
        <xsd:restriction base="dms:Text">
          <xsd:maxLength value="255"/>
        </xsd:restriction>
      </xsd:simpleType>
    </xsd:element>
    <xsd:element name="Company" ma:index="56" nillable="true" ma:displayName="Company" ma:description="" ma:internalName="Company">
      <xsd:simpleType>
        <xsd:restriction base="dms:Text">
          <xsd:maxLength value="255"/>
        </xsd:restriction>
      </xsd:simpleType>
    </xsd:element>
    <xsd:element name="Last_x0020_Printed" ma:index="57" nillable="true" ma:displayName="Last Printed" ma:description="" ma:internalName="Last_x0020_Printed">
      <xsd:simpleType>
        <xsd:restriction base="dms:Text">
          <xsd:maxLength value="255"/>
        </xsd:restriction>
      </xsd:simpleType>
    </xsd:element>
    <xsd:element name="Light_x0020_Source" ma:index="58" nillable="true" ma:displayName="Light Source" ma:description="" ma:internalName="Light_x0020_Source">
      <xsd:simpleType>
        <xsd:restriction base="dms:Text">
          <xsd:maxLength value="255"/>
        </xsd:restriction>
      </xsd:simpleType>
    </xsd:element>
    <xsd:element name="Max_x0020_Aperture" ma:index="59" nillable="true" ma:displayName="Max Aperture" ma:description="" ma:internalName="Max_x0020_Aperture">
      <xsd:simpleType>
        <xsd:restriction base="dms:Text">
          <xsd:maxLength value="255"/>
        </xsd:restriction>
      </xsd:simpleType>
    </xsd:element>
    <xsd:element name="Full_x0020_Name" ma:index="61" nillable="true" ma:displayName="Full Name" ma:description="" ma:internalName="Full_x0020_Name">
      <xsd:simpleType>
        <xsd:restriction base="dms:Text">
          <xsd:maxLength value="255"/>
        </xsd:restriction>
      </xsd:simpleType>
    </xsd:element>
    <xsd:element name="Slides0" ma:index="62" nillable="true" ma:displayName="Slides" ma:description="" ma:internalName="Slides0">
      <xsd:simpleType>
        <xsd:restriction base="dms:Text">
          <xsd:maxLength value="255"/>
        </xsd:restriction>
      </xsd:simpleType>
    </xsd:element>
    <xsd:element name="Link_x0020_Target" ma:index="63" nillable="true" ma:displayName="Link Target" ma:description="" ma:internalName="Link_x0020_Target">
      <xsd:simpleType>
        <xsd:restriction base="dms:Text">
          <xsd:maxLength value="255"/>
        </xsd:restriction>
      </xsd:simpleType>
    </xsd:element>
    <xsd:element name="URL" ma:index="64" nillable="true" ma:displayName="URL" ma:description="" ma:internalName="URL">
      <xsd:simpleType>
        <xsd:restriction base="dms:Text">
          <xsd:maxLength value="255"/>
        </xsd:restriction>
      </xsd:simpleType>
    </xsd:element>
    <xsd:element name="Comments" ma:index="65" nillable="true" ma:displayName="Comments" ma:description="" ma:internalName="Comments">
      <xsd:simpleType>
        <xsd:restriction base="dms:Text">
          <xsd:maxLength value="255"/>
        </xsd:restriction>
      </xsd:simpleType>
    </xsd:element>
    <xsd:element name="MediaServiceDateTaken" ma:index="6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67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68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7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7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7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7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7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7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4dfec-86e8-466f-af7e-47336b899c8f" elementFormDefault="qualified">
    <xsd:import namespace="http://schemas.microsoft.com/office/2006/documentManagement/types"/>
    <xsd:import namespace="http://schemas.microsoft.com/office/infopath/2007/PartnerControls"/>
    <xsd:element name="SharedWithUsers" ma:index="7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7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7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60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rizontal_x0020_Resolution xmlns="5604bc3a-4917-4fbe-89fc-b3fd0fa7daf6" xsi:nil="true"/>
    <Space_x0020_Free xmlns="5604bc3a-4917-4fbe-89fc-b3fd0fa7daf6" xsi:nil="true"/>
    <Dimensions xmlns="5604bc3a-4917-4fbe-89fc-b3fd0fa7daf6" xsi:nil="true"/>
    <_ip_UnifiedCompliancePolicyUIAction xmlns="http://schemas.microsoft.com/sharepoint/v3" xsi:nil="true"/>
    <Date_x0020_Accessed xmlns="5604bc3a-4917-4fbe-89fc-b3fd0fa7daf6" xsi:nil="true"/>
    <Program_x0020_Name xmlns="5604bc3a-4917-4fbe-89fc-b3fd0fa7daf6" xsi:nil="true"/>
    <EXIF_x0020_Version xmlns="5604bc3a-4917-4fbe-89fc-b3fd0fa7daf6" xsi:nil="true"/>
    <Link_x0020_Target xmlns="5604bc3a-4917-4fbe-89fc-b3fd0fa7daf6" xsi:nil="true"/>
    <Total_x0020_Size xmlns="5604bc3a-4917-4fbe-89fc-b3fd0fa7daf6" xsi:nil="true"/>
    <Folder_x0020_Name xmlns="5604bc3a-4917-4fbe-89fc-b3fd0fa7daf6" xsi:nil="true"/>
    <File_x0020_System_x0020_Path xmlns="5604bc3a-4917-4fbe-89fc-b3fd0fa7daf6" xsi:nil="true"/>
    <Exposure_x0020_Bias xmlns="5604bc3a-4917-4fbe-89fc-b3fd0fa7daf6" xsi:nil="true"/>
    <Folder xmlns="5604bc3a-4917-4fbe-89fc-b3fd0fa7daf6" xsi:nil="true"/>
    <Link_x0020_Status xmlns="5604bc3a-4917-4fbe-89fc-b3fd0fa7daf6" xsi:nil="true"/>
    <Max_x0020_Aperture xmlns="5604bc3a-4917-4fbe-89fc-b3fd0fa7daf6" xsi:nil="true"/>
    <Slides0 xmlns="5604bc3a-4917-4fbe-89fc-b3fd0fa7daf6" xsi:nil="true"/>
    <Bit_x0020_Depth xmlns="5604bc3a-4917-4fbe-89fc-b3fd0fa7daf6" xsi:nil="true"/>
    <Camera_x0020_Maker xmlns="5604bc3a-4917-4fbe-89fc-b3fd0fa7daf6" xsi:nil="true"/>
    <Flash_x0020_Mode xmlns="5604bc3a-4917-4fbe-89fc-b3fd0fa7daf6" xsi:nil="true"/>
    <Date_x0020_Acquired xmlns="5604bc3a-4917-4fbe-89fc-b3fd0fa7daf6" xsi:nil="true"/>
    <Word_x0020_Count xmlns="5604bc3a-4917-4fbe-89fc-b3fd0fa7daf6" xsi:nil="true"/>
    <Company xmlns="5604bc3a-4917-4fbe-89fc-b3fd0fa7daf6" xsi:nil="true"/>
    <Kind xmlns="5604bc3a-4917-4fbe-89fc-b3fd0fa7daf6" xsi:nil="true"/>
    <Filename xmlns="5604bc3a-4917-4fbe-89fc-b3fd0fa7daf6" xsi:nil="true"/>
    <Rating xmlns="5604bc3a-4917-4fbe-89fc-b3fd0fa7daf6" xsi:nil="true"/>
    <ISO_x0020_Speed xmlns="5604bc3a-4917-4fbe-89fc-b3fd0fa7daf6" xsi:nil="true"/>
    <Last_x0020_Printed xmlns="5604bc3a-4917-4fbe-89fc-b3fd0fa7daf6" xsi:nil="true"/>
    <Width xmlns="5604bc3a-4917-4fbe-89fc-b3fd0fa7daf6" xsi:nil="true"/>
    <Total_x0020_Editing_x0020_Time xmlns="5604bc3a-4917-4fbe-89fc-b3fd0fa7daf6" xsi:nil="true"/>
    <Comments xmlns="5604bc3a-4917-4fbe-89fc-b3fd0fa7daf6" xsi:nil="true"/>
    <_ip_UnifiedCompliancePolicyProperties xmlns="http://schemas.microsoft.com/sharepoint/v3" xsi:nil="true"/>
    <Vertical_x0020_Resolution xmlns="5604bc3a-4917-4fbe-89fc-b3fd0fa7daf6" xsi:nil="true"/>
    <Exposure_x0020_Time xmlns="5604bc3a-4917-4fbe-89fc-b3fd0fa7daf6" xsi:nil="true"/>
    <F_x002d_Stop xmlns="5604bc3a-4917-4fbe-89fc-b3fd0fa7daf6" xsi:nil="true"/>
    <Orientation xmlns="5604bc3a-4917-4fbe-89fc-b3fd0fa7daf6" xsi:nil="true"/>
    <Content_x0020_Created xmlns="5604bc3a-4917-4fbe-89fc-b3fd0fa7daf6" xsi:nil="true"/>
    <Light_x0020_Source xmlns="5604bc3a-4917-4fbe-89fc-b3fd0fa7daf6" xsi:nil="true"/>
    <Perceived_x0020_Type xmlns="5604bc3a-4917-4fbe-89fc-b3fd0fa7daf6" xsi:nil="true"/>
    <Full_x0020_Name xmlns="5604bc3a-4917-4fbe-89fc-b3fd0fa7daf6" xsi:nil="true"/>
    <File_x0020_Author xmlns="5604bc3a-4917-4fbe-89fc-b3fd0fa7daf6" xsi:nil="true"/>
    <Tags xmlns="5604bc3a-4917-4fbe-89fc-b3fd0fa7daf6" xsi:nil="true"/>
    <Item_x0020_Type xmlns="5604bc3a-4917-4fbe-89fc-b3fd0fa7daf6" xsi:nil="true"/>
    <Date_x0020_Taken xmlns="5604bc3a-4917-4fbe-89fc-b3fd0fa7daf6" xsi:nil="true"/>
    <Exposure_x0020_Program xmlns="5604bc3a-4917-4fbe-89fc-b3fd0fa7daf6" xsi:nil="true"/>
    <_x0033_5mm_x0020_Focal_x0020_Length xmlns="5604bc3a-4917-4fbe-89fc-b3fd0fa7daf6" xsi:nil="true"/>
    <White_x0020_Balance xmlns="5604bc3a-4917-4fbe-89fc-b3fd0fa7daf6" xsi:nil="true"/>
    <Height xmlns="5604bc3a-4917-4fbe-89fc-b3fd0fa7daf6" xsi:nil="true"/>
    <Metering_x0020_Mode xmlns="5604bc3a-4917-4fbe-89fc-b3fd0fa7daf6" xsi:nil="true"/>
    <Program_x0020_Mode xmlns="5604bc3a-4917-4fbe-89fc-b3fd0fa7daf6" xsi:nil="true"/>
    <URL xmlns="5604bc3a-4917-4fbe-89fc-b3fd0fa7daf6" xsi:nil="true"/>
    <Folder_x0020_Path xmlns="5604bc3a-4917-4fbe-89fc-b3fd0fa7daf6" xsi:nil="true"/>
    <Camera_x0020_Model xmlns="5604bc3a-4917-4fbe-89fc-b3fd0fa7daf6" xsi:nil="true"/>
    <Pages0 xmlns="5604bc3a-4917-4fbe-89fc-b3fd0fa7daf6" xsi:nil="true"/>
    <Space_x0020_Used xmlns="5604bc3a-4917-4fbe-89fc-b3fd0fa7daf6" xsi:nil="true"/>
    <Focal_x0020_Length xmlns="5604bc3a-4917-4fbe-89fc-b3fd0fa7daf6" xsi:nil="true"/>
    <Computer xmlns="5604bc3a-4917-4fbe-89fc-b3fd0fa7daf6" xsi:nil="true"/>
    <Date_x0020_Last_x0020_Saved xmlns="5604bc3a-4917-4fbe-89fc-b3fd0fa7daf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073045A-1B3B-4E46-9F0D-B09DD3393E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04bc3a-4917-4fbe-89fc-b3fd0fa7daf6"/>
    <ds:schemaRef ds:uri="7574dfec-86e8-466f-af7e-47336b899c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2E211B-BAF7-4D79-AFDA-847AA60509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9CB21-540C-4F36-9E2B-4E37C3312D52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7574dfec-86e8-466f-af7e-47336b899c8f"/>
    <ds:schemaRef ds:uri="http://purl.org/dc/terms/"/>
    <ds:schemaRef ds:uri="http://schemas.microsoft.com/office/2006/metadata/properties"/>
    <ds:schemaRef ds:uri="5604bc3a-4917-4fbe-89fc-b3fd0fa7daf6"/>
    <ds:schemaRef ds:uri="http://schemas.microsoft.com/sharepoint/v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2AC2CE4-0BD1-48CB-B319-6EFFD188C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8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0-18T01:10:00Z</dcterms:created>
  <dcterms:modified xsi:type="dcterms:W3CDTF">2022-10-18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61445253A37459240FA6FDDB2EFEE</vt:lpwstr>
  </property>
</Properties>
</file>